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7FBAE" w14:textId="7AA1FEDD" w:rsidR="00A26CF7" w:rsidRDefault="00A26CF7">
      <w:pPr>
        <w:rPr>
          <w:sz w:val="24"/>
          <w:szCs w:val="24"/>
        </w:rPr>
      </w:pPr>
    </w:p>
    <w:p w14:paraId="350B382E" w14:textId="406742C0" w:rsidR="0048684F" w:rsidRPr="0048684F" w:rsidRDefault="0048684F" w:rsidP="0048684F">
      <w:pPr>
        <w:spacing w:after="0" w:line="240" w:lineRule="auto"/>
        <w:rPr>
          <w:rFonts w:eastAsia="Times New Roman" w:cstheme="minorHAnsi"/>
          <w:b/>
          <w:sz w:val="20"/>
          <w:szCs w:val="20"/>
        </w:rPr>
      </w:pPr>
      <w:r w:rsidRPr="00182135">
        <w:rPr>
          <w:rFonts w:eastAsia="Times New Roman" w:cstheme="minorHAnsi"/>
          <w:b/>
          <w:sz w:val="20"/>
          <w:szCs w:val="20"/>
        </w:rPr>
        <w:t xml:space="preserve">Employee </w:t>
      </w:r>
      <w:r w:rsidRPr="0048684F">
        <w:rPr>
          <w:rFonts w:eastAsia="Times New Roman" w:cstheme="minorHAnsi"/>
          <w:b/>
          <w:sz w:val="20"/>
          <w:szCs w:val="20"/>
        </w:rPr>
        <w:t>Name: __________________________________</w:t>
      </w:r>
      <w:r w:rsidRPr="00182135">
        <w:rPr>
          <w:rFonts w:eastAsia="Times New Roman" w:cstheme="minorHAnsi"/>
          <w:b/>
          <w:sz w:val="20"/>
          <w:szCs w:val="20"/>
        </w:rPr>
        <w:t xml:space="preserve"> Branch/Program</w:t>
      </w:r>
      <w:r w:rsidRPr="0048684F">
        <w:rPr>
          <w:rFonts w:eastAsia="Times New Roman" w:cstheme="minorHAnsi"/>
          <w:b/>
          <w:sz w:val="20"/>
          <w:szCs w:val="20"/>
        </w:rPr>
        <w:t>: _________________________________</w:t>
      </w:r>
      <w:r w:rsidRPr="00182135">
        <w:rPr>
          <w:rFonts w:eastAsia="Times New Roman" w:cstheme="minorHAnsi"/>
          <w:b/>
          <w:sz w:val="20"/>
          <w:szCs w:val="20"/>
        </w:rPr>
        <w:t xml:space="preserve"> </w:t>
      </w:r>
      <w:r w:rsidRPr="0048684F">
        <w:rPr>
          <w:rFonts w:eastAsia="Times New Roman" w:cstheme="minorHAnsi"/>
          <w:b/>
          <w:sz w:val="20"/>
          <w:szCs w:val="20"/>
        </w:rPr>
        <w:t>Date: ______________</w:t>
      </w:r>
    </w:p>
    <w:p w14:paraId="0A76FB5B" w14:textId="0A61B21B" w:rsidR="0048684F" w:rsidRPr="0048684F" w:rsidRDefault="0048684F" w:rsidP="0048684F">
      <w:pPr>
        <w:spacing w:after="0" w:line="240" w:lineRule="auto"/>
        <w:rPr>
          <w:rFonts w:eastAsia="Times New Roman" w:cstheme="minorHAnsi"/>
          <w:b/>
          <w:sz w:val="20"/>
          <w:szCs w:val="20"/>
        </w:rPr>
      </w:pPr>
    </w:p>
    <w:p w14:paraId="6C2517F8" w14:textId="22818C8D" w:rsidR="0048684F" w:rsidRDefault="0048684F" w:rsidP="00182135">
      <w:pPr>
        <w:spacing w:after="0" w:line="240" w:lineRule="auto"/>
        <w:rPr>
          <w:rFonts w:eastAsia="Times New Roman" w:cstheme="minorHAnsi"/>
          <w:b/>
          <w:sz w:val="20"/>
          <w:szCs w:val="20"/>
        </w:rPr>
      </w:pPr>
      <w:r w:rsidRPr="0048684F">
        <w:rPr>
          <w:rFonts w:eastAsia="Times New Roman" w:cstheme="minorHAnsi"/>
          <w:b/>
          <w:sz w:val="20"/>
          <w:szCs w:val="20"/>
        </w:rPr>
        <w:t>Evaluator:  _____________________________</w:t>
      </w:r>
      <w:r w:rsidR="00182135" w:rsidRPr="00182135">
        <w:rPr>
          <w:rFonts w:eastAsia="Times New Roman" w:cstheme="minorHAnsi"/>
          <w:b/>
          <w:sz w:val="20"/>
          <w:szCs w:val="20"/>
        </w:rPr>
        <w:t>__________</w:t>
      </w:r>
      <w:r w:rsidRPr="0048684F">
        <w:rPr>
          <w:rFonts w:eastAsia="Times New Roman" w:cstheme="minorHAnsi"/>
          <w:b/>
          <w:sz w:val="20"/>
          <w:szCs w:val="20"/>
        </w:rPr>
        <w:t xml:space="preserve"> </w:t>
      </w:r>
      <w:r w:rsidR="00253FCA">
        <w:rPr>
          <w:rFonts w:eastAsia="Times New Roman" w:cstheme="minorHAnsi"/>
          <w:b/>
          <w:sz w:val="20"/>
          <w:szCs w:val="20"/>
        </w:rPr>
        <w:t>Employee</w:t>
      </w:r>
      <w:r w:rsidR="009B7C33">
        <w:rPr>
          <w:rFonts w:eastAsia="Times New Roman" w:cstheme="minorHAnsi"/>
          <w:b/>
          <w:sz w:val="20"/>
          <w:szCs w:val="20"/>
        </w:rPr>
        <w:t>’</w:t>
      </w:r>
      <w:r w:rsidR="00253FCA">
        <w:rPr>
          <w:rFonts w:eastAsia="Times New Roman" w:cstheme="minorHAnsi"/>
          <w:b/>
          <w:sz w:val="20"/>
          <w:szCs w:val="20"/>
        </w:rPr>
        <w:t>s  Supervisor: ________________________________________________</w:t>
      </w:r>
    </w:p>
    <w:p w14:paraId="09E4F199" w14:textId="77777777" w:rsidR="00607554" w:rsidRPr="00182135" w:rsidRDefault="00607554" w:rsidP="00182135">
      <w:pPr>
        <w:spacing w:after="0" w:line="240" w:lineRule="auto"/>
        <w:rPr>
          <w:rFonts w:eastAsia="Times New Roman" w:cstheme="minorHAnsi"/>
          <w:b/>
          <w:sz w:val="20"/>
          <w:szCs w:val="20"/>
        </w:rPr>
      </w:pPr>
      <w:bookmarkStart w:id="0" w:name="_GoBack"/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540"/>
        <w:gridCol w:w="540"/>
        <w:gridCol w:w="5566"/>
        <w:gridCol w:w="417"/>
        <w:gridCol w:w="444"/>
        <w:gridCol w:w="413"/>
        <w:gridCol w:w="540"/>
        <w:gridCol w:w="450"/>
        <w:gridCol w:w="450"/>
        <w:gridCol w:w="1260"/>
        <w:gridCol w:w="1768"/>
      </w:tblGrid>
      <w:tr w:rsidR="00182135" w:rsidRPr="00182135" w14:paraId="46B8BCEC" w14:textId="77777777" w:rsidTr="002F347C">
        <w:tc>
          <w:tcPr>
            <w:tcW w:w="12923" w:type="dxa"/>
            <w:gridSpan w:val="12"/>
            <w:shd w:val="clear" w:color="auto" w:fill="FFFFFF" w:themeFill="background1"/>
          </w:tcPr>
          <w:p w14:paraId="4EDFABAB" w14:textId="1589ADA2" w:rsidR="00B77F1F" w:rsidRDefault="00182135" w:rsidP="00182135">
            <w:pPr>
              <w:rPr>
                <w:sz w:val="20"/>
                <w:szCs w:val="20"/>
              </w:rPr>
            </w:pPr>
            <w:r w:rsidRPr="00A96BE0">
              <w:rPr>
                <w:b/>
                <w:bCs/>
                <w:sz w:val="20"/>
                <w:szCs w:val="20"/>
              </w:rPr>
              <w:t>Goal:</w:t>
            </w:r>
            <w:r>
              <w:rPr>
                <w:sz w:val="20"/>
                <w:szCs w:val="20"/>
              </w:rPr>
              <w:t xml:space="preserve"> To collect</w:t>
            </w:r>
            <w:r w:rsidR="00FC432F">
              <w:rPr>
                <w:sz w:val="20"/>
                <w:szCs w:val="20"/>
              </w:rPr>
              <w:t xml:space="preserve"> a specimen for COVID-19 tes</w:t>
            </w:r>
            <w:r w:rsidR="00596277">
              <w:rPr>
                <w:sz w:val="20"/>
                <w:szCs w:val="20"/>
              </w:rPr>
              <w:t xml:space="preserve">ting </w:t>
            </w:r>
          </w:p>
          <w:p w14:paraId="7C64EBD8" w14:textId="2B8600F6" w:rsidR="008E405C" w:rsidRPr="00182135" w:rsidRDefault="008E405C" w:rsidP="00182135">
            <w:pPr>
              <w:rPr>
                <w:sz w:val="20"/>
                <w:szCs w:val="20"/>
              </w:rPr>
            </w:pPr>
          </w:p>
        </w:tc>
      </w:tr>
      <w:tr w:rsidR="00B77F1F" w:rsidRPr="00182135" w14:paraId="5537CB7F" w14:textId="77777777" w:rsidTr="002F347C">
        <w:tc>
          <w:tcPr>
            <w:tcW w:w="12923" w:type="dxa"/>
            <w:gridSpan w:val="12"/>
            <w:shd w:val="clear" w:color="auto" w:fill="FFFFFF" w:themeFill="background1"/>
          </w:tcPr>
          <w:p w14:paraId="1B97D9AA" w14:textId="107BE4C7" w:rsidR="00B77F1F" w:rsidRDefault="00B77F1F" w:rsidP="00182135">
            <w:pPr>
              <w:rPr>
                <w:sz w:val="20"/>
                <w:szCs w:val="20"/>
              </w:rPr>
            </w:pPr>
            <w:r w:rsidRPr="00A96BE0">
              <w:rPr>
                <w:b/>
                <w:bCs/>
                <w:sz w:val="20"/>
                <w:szCs w:val="20"/>
              </w:rPr>
              <w:t>Learning Resources:</w:t>
            </w:r>
            <w:r>
              <w:rPr>
                <w:sz w:val="20"/>
                <w:szCs w:val="20"/>
              </w:rPr>
              <w:t xml:space="preserve"> </w:t>
            </w:r>
            <w:r w:rsidR="00596277">
              <w:rPr>
                <w:sz w:val="20"/>
                <w:szCs w:val="20"/>
              </w:rPr>
              <w:t>YouTube Nasopharyngeal Swab</w:t>
            </w:r>
          </w:p>
          <w:p w14:paraId="5C5C1FAB" w14:textId="1483B3DD" w:rsidR="008E405C" w:rsidRDefault="008E405C" w:rsidP="00182135">
            <w:pPr>
              <w:rPr>
                <w:sz w:val="20"/>
                <w:szCs w:val="20"/>
              </w:rPr>
            </w:pPr>
          </w:p>
        </w:tc>
      </w:tr>
      <w:tr w:rsidR="001D64A6" w:rsidRPr="00182135" w14:paraId="75CC621F" w14:textId="77777777" w:rsidTr="002F347C">
        <w:tc>
          <w:tcPr>
            <w:tcW w:w="12923" w:type="dxa"/>
            <w:gridSpan w:val="12"/>
            <w:shd w:val="clear" w:color="auto" w:fill="FFFFFF" w:themeFill="background1"/>
          </w:tcPr>
          <w:p w14:paraId="50ECD353" w14:textId="28A26A9A" w:rsidR="001D64A6" w:rsidRDefault="001D64A6" w:rsidP="00182135">
            <w:pPr>
              <w:rPr>
                <w:sz w:val="20"/>
                <w:szCs w:val="20"/>
              </w:rPr>
            </w:pPr>
            <w:r w:rsidRPr="00A96BE0">
              <w:rPr>
                <w:b/>
                <w:bCs/>
                <w:sz w:val="20"/>
                <w:szCs w:val="20"/>
              </w:rPr>
              <w:t>Instructions:</w:t>
            </w:r>
            <w:r>
              <w:rPr>
                <w:sz w:val="20"/>
                <w:szCs w:val="20"/>
              </w:rPr>
              <w:t xml:space="preserve"> </w:t>
            </w:r>
            <w:r w:rsidR="001F2629">
              <w:rPr>
                <w:sz w:val="20"/>
                <w:szCs w:val="20"/>
              </w:rPr>
              <w:t>E</w:t>
            </w:r>
            <w:r w:rsidR="00A96BE0">
              <w:rPr>
                <w:sz w:val="20"/>
                <w:szCs w:val="20"/>
              </w:rPr>
              <w:t xml:space="preserve">mployee </w:t>
            </w:r>
            <w:r w:rsidR="001F2629">
              <w:rPr>
                <w:sz w:val="20"/>
                <w:szCs w:val="20"/>
              </w:rPr>
              <w:t xml:space="preserve">please review the referenced material and perform a self-assessment by placing a check mark under the rating scale. </w:t>
            </w:r>
          </w:p>
          <w:p w14:paraId="0CFA34E8" w14:textId="75C991D7" w:rsidR="008E405C" w:rsidRDefault="008E405C" w:rsidP="00182135">
            <w:pPr>
              <w:rPr>
                <w:sz w:val="20"/>
                <w:szCs w:val="20"/>
              </w:rPr>
            </w:pPr>
          </w:p>
        </w:tc>
      </w:tr>
      <w:tr w:rsidR="00175B64" w:rsidRPr="00182135" w14:paraId="257FEDBD" w14:textId="77777777" w:rsidTr="002F347C">
        <w:tc>
          <w:tcPr>
            <w:tcW w:w="12923" w:type="dxa"/>
            <w:gridSpan w:val="12"/>
            <w:shd w:val="clear" w:color="auto" w:fill="FFFFFF" w:themeFill="background1"/>
          </w:tcPr>
          <w:p w14:paraId="6490E3CC" w14:textId="1AE6D841" w:rsidR="00175B64" w:rsidRPr="00A96BE0" w:rsidRDefault="00175B64" w:rsidP="0018213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mployee has read and is familiar with the protocol for this procedure (please circle):  Yes     or      No</w:t>
            </w:r>
          </w:p>
        </w:tc>
      </w:tr>
      <w:tr w:rsidR="00F33AF1" w:rsidRPr="00182135" w14:paraId="46008A49" w14:textId="77777777" w:rsidTr="002F347C">
        <w:tc>
          <w:tcPr>
            <w:tcW w:w="7181" w:type="dxa"/>
            <w:gridSpan w:val="4"/>
          </w:tcPr>
          <w:p w14:paraId="4D787FA3" w14:textId="77777777" w:rsidR="00F33AF1" w:rsidRPr="00A96BE0" w:rsidRDefault="00F33AF1">
            <w:pPr>
              <w:rPr>
                <w:b/>
                <w:bCs/>
                <w:sz w:val="20"/>
                <w:szCs w:val="20"/>
              </w:rPr>
            </w:pPr>
            <w:r w:rsidRPr="00A96BE0">
              <w:rPr>
                <w:b/>
                <w:bCs/>
                <w:sz w:val="20"/>
                <w:szCs w:val="20"/>
              </w:rPr>
              <w:t>Rating scale:</w:t>
            </w:r>
          </w:p>
          <w:p w14:paraId="2A9EEFA6" w14:textId="40F5F0F9" w:rsidR="00F33AF1" w:rsidRPr="00182135" w:rsidRDefault="00F33AF1">
            <w:pPr>
              <w:rPr>
                <w:sz w:val="20"/>
                <w:szCs w:val="20"/>
              </w:rPr>
            </w:pPr>
            <w:r w:rsidRPr="00182135">
              <w:rPr>
                <w:sz w:val="20"/>
                <w:szCs w:val="20"/>
              </w:rPr>
              <w:t>N/A</w:t>
            </w:r>
            <w:r w:rsidR="00182135" w:rsidRPr="00182135">
              <w:rPr>
                <w:sz w:val="20"/>
                <w:szCs w:val="20"/>
              </w:rPr>
              <w:t>= Non-applicable</w:t>
            </w:r>
          </w:p>
          <w:p w14:paraId="3FD32572" w14:textId="7E94E4C4" w:rsidR="00F33AF1" w:rsidRPr="00182135" w:rsidRDefault="00F33AF1">
            <w:pPr>
              <w:rPr>
                <w:sz w:val="20"/>
                <w:szCs w:val="20"/>
              </w:rPr>
            </w:pPr>
            <w:r w:rsidRPr="00182135">
              <w:rPr>
                <w:sz w:val="20"/>
                <w:szCs w:val="20"/>
              </w:rPr>
              <w:t>1=</w:t>
            </w:r>
            <w:r w:rsidR="00B77F1F">
              <w:rPr>
                <w:sz w:val="20"/>
                <w:szCs w:val="20"/>
              </w:rPr>
              <w:t xml:space="preserve"> </w:t>
            </w:r>
            <w:r w:rsidRPr="00182135">
              <w:rPr>
                <w:sz w:val="20"/>
                <w:szCs w:val="20"/>
              </w:rPr>
              <w:t xml:space="preserve">Novice with little or no previous experience, training and supervision needed. </w:t>
            </w:r>
          </w:p>
          <w:p w14:paraId="43641F37" w14:textId="31193FD8" w:rsidR="00F33AF1" w:rsidRPr="00182135" w:rsidRDefault="00F33AF1">
            <w:pPr>
              <w:rPr>
                <w:sz w:val="20"/>
                <w:szCs w:val="20"/>
              </w:rPr>
            </w:pPr>
            <w:r w:rsidRPr="00182135">
              <w:rPr>
                <w:sz w:val="20"/>
                <w:szCs w:val="20"/>
              </w:rPr>
              <w:t>2=</w:t>
            </w:r>
            <w:r w:rsidR="00B77F1F">
              <w:rPr>
                <w:sz w:val="20"/>
                <w:szCs w:val="20"/>
              </w:rPr>
              <w:t xml:space="preserve"> </w:t>
            </w:r>
            <w:r w:rsidRPr="00182135">
              <w:rPr>
                <w:sz w:val="20"/>
                <w:szCs w:val="20"/>
              </w:rPr>
              <w:t>Advanced Beginning with some experience, able to perform with assistance, more training and supervision needed.</w:t>
            </w:r>
          </w:p>
          <w:p w14:paraId="6ABC92F5" w14:textId="30B31910" w:rsidR="00F33AF1" w:rsidRPr="00182135" w:rsidRDefault="00F33AF1">
            <w:pPr>
              <w:rPr>
                <w:sz w:val="20"/>
                <w:szCs w:val="20"/>
              </w:rPr>
            </w:pPr>
            <w:r w:rsidRPr="00182135">
              <w:rPr>
                <w:sz w:val="20"/>
                <w:szCs w:val="20"/>
              </w:rPr>
              <w:t>3=</w:t>
            </w:r>
            <w:r w:rsidR="00B77F1F">
              <w:rPr>
                <w:sz w:val="20"/>
                <w:szCs w:val="20"/>
              </w:rPr>
              <w:t xml:space="preserve"> </w:t>
            </w:r>
            <w:r w:rsidRPr="00182135">
              <w:rPr>
                <w:sz w:val="20"/>
                <w:szCs w:val="20"/>
              </w:rPr>
              <w:t>Competent and able to perform independently</w:t>
            </w:r>
          </w:p>
        </w:tc>
        <w:tc>
          <w:tcPr>
            <w:tcW w:w="5742" w:type="dxa"/>
            <w:gridSpan w:val="8"/>
          </w:tcPr>
          <w:p w14:paraId="428C4956" w14:textId="3DDDBC7D" w:rsidR="00F33AF1" w:rsidRPr="00A96BE0" w:rsidRDefault="00F33AF1">
            <w:pPr>
              <w:rPr>
                <w:b/>
                <w:bCs/>
                <w:sz w:val="20"/>
                <w:szCs w:val="20"/>
              </w:rPr>
            </w:pPr>
            <w:r w:rsidRPr="00A96BE0">
              <w:rPr>
                <w:b/>
                <w:bCs/>
                <w:sz w:val="20"/>
                <w:szCs w:val="20"/>
              </w:rPr>
              <w:t>Validation Methods</w:t>
            </w:r>
            <w:r w:rsidR="00B77F1F" w:rsidRPr="00A96BE0">
              <w:rPr>
                <w:b/>
                <w:bCs/>
                <w:sz w:val="20"/>
                <w:szCs w:val="20"/>
              </w:rPr>
              <w:t>:</w:t>
            </w:r>
          </w:p>
          <w:p w14:paraId="1948251C" w14:textId="361B1117" w:rsidR="00182135" w:rsidRDefault="001821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= Cas</w:t>
            </w:r>
            <w:r w:rsidR="002F347C">
              <w:rPr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 Study</w:t>
            </w:r>
          </w:p>
          <w:p w14:paraId="6B2D51A7" w14:textId="4C4EE82E" w:rsidR="00182135" w:rsidRDefault="001821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= Chart Audit</w:t>
            </w:r>
          </w:p>
          <w:p w14:paraId="7DE46B16" w14:textId="0A2E1610" w:rsidR="00182135" w:rsidRDefault="00182135">
            <w:pPr>
              <w:rPr>
                <w:sz w:val="20"/>
                <w:szCs w:val="20"/>
              </w:rPr>
            </w:pPr>
            <w:r w:rsidRPr="00533342">
              <w:rPr>
                <w:sz w:val="20"/>
                <w:szCs w:val="20"/>
              </w:rPr>
              <w:t>D= Employee can return demonstration of skill</w:t>
            </w:r>
          </w:p>
          <w:p w14:paraId="43348F26" w14:textId="28EA4018" w:rsidR="00182135" w:rsidRDefault="001821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= Discussion/reflection</w:t>
            </w:r>
          </w:p>
          <w:p w14:paraId="4D6255FB" w14:textId="25112620" w:rsidR="00F33AF1" w:rsidRPr="00182135" w:rsidRDefault="00182135">
            <w:pPr>
              <w:rPr>
                <w:sz w:val="20"/>
                <w:szCs w:val="20"/>
              </w:rPr>
            </w:pPr>
            <w:r w:rsidRPr="00182135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= O</w:t>
            </w:r>
            <w:r w:rsidR="00F33AF1" w:rsidRPr="00182135">
              <w:rPr>
                <w:sz w:val="20"/>
                <w:szCs w:val="20"/>
              </w:rPr>
              <w:t xml:space="preserve">bservation of </w:t>
            </w:r>
            <w:r>
              <w:rPr>
                <w:sz w:val="20"/>
                <w:szCs w:val="20"/>
              </w:rPr>
              <w:t>skill</w:t>
            </w:r>
          </w:p>
          <w:p w14:paraId="617916AE" w14:textId="1DF069F3" w:rsidR="00F33AF1" w:rsidRDefault="00182135" w:rsidP="001821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= Post Test</w:t>
            </w:r>
          </w:p>
          <w:p w14:paraId="2A9C3741" w14:textId="6BD83BC0" w:rsidR="00B77F1F" w:rsidRPr="00182135" w:rsidRDefault="00B77F1F" w:rsidP="00182135">
            <w:pPr>
              <w:rPr>
                <w:sz w:val="20"/>
                <w:szCs w:val="20"/>
              </w:rPr>
            </w:pPr>
          </w:p>
        </w:tc>
      </w:tr>
      <w:tr w:rsidR="002F347C" w14:paraId="470299D7" w14:textId="1CD165E8" w:rsidTr="005A443B">
        <w:trPr>
          <w:trHeight w:val="168"/>
        </w:trPr>
        <w:tc>
          <w:tcPr>
            <w:tcW w:w="1615" w:type="dxa"/>
            <w:gridSpan w:val="3"/>
          </w:tcPr>
          <w:p w14:paraId="52F974CC" w14:textId="78FE4876" w:rsidR="002F347C" w:rsidRPr="001F2629" w:rsidRDefault="002F347C">
            <w:pPr>
              <w:rPr>
                <w:b/>
                <w:bCs/>
                <w:sz w:val="20"/>
                <w:szCs w:val="20"/>
              </w:rPr>
            </w:pPr>
            <w:bookmarkStart w:id="1" w:name="_Hlk34063057"/>
            <w:bookmarkStart w:id="2" w:name="_Hlk34052348"/>
            <w:bookmarkStart w:id="3" w:name="_Hlk34062865"/>
            <w:r w:rsidRPr="001F2629">
              <w:rPr>
                <w:b/>
                <w:bCs/>
                <w:sz w:val="20"/>
                <w:szCs w:val="20"/>
              </w:rPr>
              <w:t>Self-Assessment</w:t>
            </w:r>
          </w:p>
        </w:tc>
        <w:tc>
          <w:tcPr>
            <w:tcW w:w="5566" w:type="dxa"/>
            <w:vMerge w:val="restart"/>
          </w:tcPr>
          <w:p w14:paraId="72CE9F91" w14:textId="384F30C3" w:rsidR="002F347C" w:rsidRPr="001F2629" w:rsidRDefault="002F347C" w:rsidP="001F2629">
            <w:pPr>
              <w:ind w:left="876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18"/>
                <w:szCs w:val="18"/>
              </w:rPr>
              <w:t xml:space="preserve">          </w:t>
            </w:r>
            <w:r w:rsidR="00253FCA">
              <w:rPr>
                <w:b/>
                <w:bCs/>
                <w:sz w:val="20"/>
                <w:szCs w:val="20"/>
              </w:rPr>
              <w:t xml:space="preserve">Required Competencies </w:t>
            </w:r>
          </w:p>
        </w:tc>
        <w:tc>
          <w:tcPr>
            <w:tcW w:w="2714" w:type="dxa"/>
            <w:gridSpan w:val="6"/>
          </w:tcPr>
          <w:p w14:paraId="68AC167E" w14:textId="2971FA13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erformance Validation </w:t>
            </w:r>
          </w:p>
        </w:tc>
        <w:tc>
          <w:tcPr>
            <w:tcW w:w="1260" w:type="dxa"/>
            <w:vMerge w:val="restart"/>
          </w:tcPr>
          <w:p w14:paraId="49722A17" w14:textId="45D68D5E" w:rsidR="002F347C" w:rsidRPr="00A96BE0" w:rsidRDefault="002F347C" w:rsidP="002F347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</w:t>
            </w:r>
            <w:r w:rsidR="005A443B">
              <w:rPr>
                <w:b/>
                <w:bCs/>
                <w:sz w:val="20"/>
                <w:szCs w:val="20"/>
              </w:rPr>
              <w:t xml:space="preserve"> of </w:t>
            </w:r>
            <w:r w:rsidR="002304C0">
              <w:rPr>
                <w:b/>
                <w:bCs/>
                <w:sz w:val="20"/>
                <w:szCs w:val="20"/>
              </w:rPr>
              <w:t>P</w:t>
            </w:r>
            <w:r w:rsidR="005A443B">
              <w:rPr>
                <w:b/>
                <w:bCs/>
                <w:sz w:val="20"/>
                <w:szCs w:val="20"/>
              </w:rPr>
              <w:t xml:space="preserve">roficiency </w:t>
            </w:r>
          </w:p>
        </w:tc>
        <w:tc>
          <w:tcPr>
            <w:tcW w:w="1768" w:type="dxa"/>
            <w:vMerge w:val="restart"/>
          </w:tcPr>
          <w:p w14:paraId="283F44C9" w14:textId="30DF687D" w:rsidR="002F347C" w:rsidRPr="00A96BE0" w:rsidRDefault="002F347C" w:rsidP="002F347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2F347C" w14:paraId="2C1CE526" w14:textId="070259A3" w:rsidTr="005A443B">
        <w:trPr>
          <w:trHeight w:val="312"/>
        </w:trPr>
        <w:tc>
          <w:tcPr>
            <w:tcW w:w="535" w:type="dxa"/>
          </w:tcPr>
          <w:p w14:paraId="761C887E" w14:textId="71C3BE36" w:rsidR="002F347C" w:rsidRPr="001F2629" w:rsidRDefault="002F347C" w:rsidP="001F2629">
            <w:pPr>
              <w:rPr>
                <w:b/>
                <w:bCs/>
                <w:sz w:val="20"/>
                <w:szCs w:val="20"/>
              </w:rPr>
            </w:pPr>
            <w:bookmarkStart w:id="4" w:name="_Hlk34063110"/>
            <w:bookmarkEnd w:id="1"/>
            <w:r w:rsidRPr="001F2629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40" w:type="dxa"/>
          </w:tcPr>
          <w:p w14:paraId="59B99E2D" w14:textId="7D651353" w:rsidR="002F347C" w:rsidRPr="001F2629" w:rsidRDefault="002F347C" w:rsidP="001F2629">
            <w:pPr>
              <w:rPr>
                <w:b/>
                <w:bCs/>
                <w:sz w:val="20"/>
                <w:szCs w:val="20"/>
              </w:rPr>
            </w:pPr>
            <w:r w:rsidRPr="001F2629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40" w:type="dxa"/>
          </w:tcPr>
          <w:p w14:paraId="61C94673" w14:textId="29A36525" w:rsidR="002F347C" w:rsidRPr="001F2629" w:rsidRDefault="002F347C" w:rsidP="001F2629">
            <w:pPr>
              <w:rPr>
                <w:b/>
                <w:bCs/>
                <w:sz w:val="20"/>
                <w:szCs w:val="20"/>
              </w:rPr>
            </w:pPr>
            <w:r w:rsidRPr="001F2629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566" w:type="dxa"/>
            <w:vMerge/>
          </w:tcPr>
          <w:p w14:paraId="3FAD4D59" w14:textId="2F68C7E4" w:rsidR="002F347C" w:rsidRDefault="002F347C" w:rsidP="001F2629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17" w:type="dxa"/>
          </w:tcPr>
          <w:p w14:paraId="767D27AB" w14:textId="7FFE7160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S</w:t>
            </w:r>
          </w:p>
        </w:tc>
        <w:tc>
          <w:tcPr>
            <w:tcW w:w="444" w:type="dxa"/>
          </w:tcPr>
          <w:p w14:paraId="5A41B462" w14:textId="11566614" w:rsidR="002F347C" w:rsidRPr="00A96BE0" w:rsidRDefault="002F347C" w:rsidP="002F347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</w:t>
            </w:r>
          </w:p>
        </w:tc>
        <w:tc>
          <w:tcPr>
            <w:tcW w:w="413" w:type="dxa"/>
          </w:tcPr>
          <w:p w14:paraId="3A67D13E" w14:textId="4FA63AAD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540" w:type="dxa"/>
          </w:tcPr>
          <w:p w14:paraId="3BD316C2" w14:textId="449FEAF6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450" w:type="dxa"/>
          </w:tcPr>
          <w:p w14:paraId="525ECBA6" w14:textId="4605A726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</w:t>
            </w:r>
          </w:p>
        </w:tc>
        <w:tc>
          <w:tcPr>
            <w:tcW w:w="450" w:type="dxa"/>
          </w:tcPr>
          <w:p w14:paraId="5D617B8B" w14:textId="61EA3717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1260" w:type="dxa"/>
            <w:vMerge/>
          </w:tcPr>
          <w:p w14:paraId="71BC08EC" w14:textId="77777777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68" w:type="dxa"/>
            <w:vMerge/>
          </w:tcPr>
          <w:p w14:paraId="00356E34" w14:textId="77777777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</w:p>
        </w:tc>
      </w:tr>
      <w:bookmarkEnd w:id="2"/>
      <w:bookmarkEnd w:id="4"/>
      <w:tr w:rsidR="005F3B21" w14:paraId="34C33A8C" w14:textId="5E411A1D" w:rsidTr="00271608">
        <w:tc>
          <w:tcPr>
            <w:tcW w:w="12923" w:type="dxa"/>
            <w:gridSpan w:val="12"/>
            <w:shd w:val="clear" w:color="auto" w:fill="D9D9D9" w:themeFill="background1" w:themeFillShade="D9"/>
          </w:tcPr>
          <w:p w14:paraId="27E436E2" w14:textId="77777777" w:rsidR="005F3B21" w:rsidRDefault="005F3B21" w:rsidP="005F3B2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                                 </w:t>
            </w:r>
            <w:r w:rsidRPr="00A96BE0">
              <w:rPr>
                <w:b/>
                <w:bCs/>
                <w:sz w:val="20"/>
                <w:szCs w:val="20"/>
              </w:rPr>
              <w:t>Before Procedure</w:t>
            </w:r>
          </w:p>
          <w:p w14:paraId="0293A13B" w14:textId="5088B713" w:rsidR="00607554" w:rsidRPr="00A96BE0" w:rsidRDefault="00607554" w:rsidP="005F3B21">
            <w:pPr>
              <w:rPr>
                <w:sz w:val="20"/>
                <w:szCs w:val="20"/>
              </w:rPr>
            </w:pPr>
          </w:p>
        </w:tc>
      </w:tr>
      <w:tr w:rsidR="00596277" w14:paraId="210BDD9E" w14:textId="77777777" w:rsidTr="005A443B">
        <w:tc>
          <w:tcPr>
            <w:tcW w:w="535" w:type="dxa"/>
          </w:tcPr>
          <w:p w14:paraId="417845DF" w14:textId="77777777" w:rsidR="00596277" w:rsidRPr="00A96BE0" w:rsidRDefault="00596277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3E1D62D0" w14:textId="77777777" w:rsidR="00596277" w:rsidRPr="00A96BE0" w:rsidRDefault="00596277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0864A77F" w14:textId="77777777" w:rsidR="00596277" w:rsidRPr="00A96BE0" w:rsidRDefault="00596277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66" w:type="dxa"/>
          </w:tcPr>
          <w:p w14:paraId="392459CF" w14:textId="21F40474" w:rsidR="00596277" w:rsidRDefault="00633A96" w:rsidP="00F77E7B">
            <w:r>
              <w:t xml:space="preserve">Explains the procedure to </w:t>
            </w:r>
            <w:r w:rsidR="00596277" w:rsidRPr="00B344EC">
              <w:t xml:space="preserve">patient </w:t>
            </w:r>
            <w:r>
              <w:t xml:space="preserve">including the purpose of the test.  </w:t>
            </w:r>
          </w:p>
          <w:p w14:paraId="187A7620" w14:textId="26918EE9" w:rsidR="00633A96" w:rsidRPr="00B344EC" w:rsidRDefault="00633A96" w:rsidP="00F77E7B"/>
        </w:tc>
        <w:tc>
          <w:tcPr>
            <w:tcW w:w="417" w:type="dxa"/>
          </w:tcPr>
          <w:p w14:paraId="2D126BF0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36C3A683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0AD7BEA5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1B96542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06E59FD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47EFD8C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6D1DE5E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7C4C9562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</w:tr>
      <w:bookmarkEnd w:id="3"/>
      <w:tr w:rsidR="002F347C" w14:paraId="4DE66FDD" w14:textId="385AAD92" w:rsidTr="005A443B">
        <w:tc>
          <w:tcPr>
            <w:tcW w:w="535" w:type="dxa"/>
          </w:tcPr>
          <w:p w14:paraId="458657E3" w14:textId="47594D43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346BD821" w14:textId="77777777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EA67C2A" w14:textId="77777777" w:rsidR="002F347C" w:rsidRPr="00A96BE0" w:rsidRDefault="002F347C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66" w:type="dxa"/>
          </w:tcPr>
          <w:p w14:paraId="1786C370" w14:textId="77777777" w:rsidR="00596277" w:rsidRPr="00B344EC" w:rsidRDefault="00596277" w:rsidP="00596277">
            <w:r w:rsidRPr="00B344EC">
              <w:t xml:space="preserve">Obtain consent from the patient </w:t>
            </w:r>
          </w:p>
          <w:p w14:paraId="1E744B6F" w14:textId="62093D6F" w:rsidR="00596277" w:rsidRPr="00B344EC" w:rsidRDefault="00596277" w:rsidP="00596277">
            <w:pPr>
              <w:rPr>
                <w:b/>
                <w:bCs/>
              </w:rPr>
            </w:pPr>
          </w:p>
        </w:tc>
        <w:tc>
          <w:tcPr>
            <w:tcW w:w="417" w:type="dxa"/>
          </w:tcPr>
          <w:p w14:paraId="1128E1E2" w14:textId="56B38408" w:rsidR="002F347C" w:rsidRPr="00A96BE0" w:rsidRDefault="002F347C" w:rsidP="00A96BE0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71D995DF" w14:textId="77777777" w:rsidR="002F347C" w:rsidRPr="00A96BE0" w:rsidRDefault="002F347C" w:rsidP="00A96BE0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391513F2" w14:textId="27C2A8FC" w:rsidR="002F347C" w:rsidRPr="00A96BE0" w:rsidRDefault="002F347C" w:rsidP="00A96BE0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8B85253" w14:textId="09F5F88A" w:rsidR="002F347C" w:rsidRPr="00A96BE0" w:rsidRDefault="002F347C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DA29490" w14:textId="77777777" w:rsidR="002F347C" w:rsidRPr="00A96BE0" w:rsidRDefault="002F347C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AF4C410" w14:textId="77777777" w:rsidR="002F347C" w:rsidRPr="00A96BE0" w:rsidRDefault="002F347C" w:rsidP="00A96BE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9D78B94" w14:textId="77777777" w:rsidR="002F347C" w:rsidRPr="00A96BE0" w:rsidRDefault="002F347C" w:rsidP="00A96BE0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09C17B01" w14:textId="77777777" w:rsidR="002F347C" w:rsidRPr="00A96BE0" w:rsidRDefault="002F347C" w:rsidP="00A96BE0">
            <w:pPr>
              <w:rPr>
                <w:sz w:val="20"/>
                <w:szCs w:val="20"/>
              </w:rPr>
            </w:pPr>
          </w:p>
        </w:tc>
      </w:tr>
      <w:tr w:rsidR="00596277" w14:paraId="5C74C77D" w14:textId="77777777" w:rsidTr="005A443B">
        <w:tc>
          <w:tcPr>
            <w:tcW w:w="535" w:type="dxa"/>
          </w:tcPr>
          <w:p w14:paraId="3EFB0AFC" w14:textId="77777777" w:rsidR="00596277" w:rsidRPr="00A96BE0" w:rsidRDefault="00596277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3FE14980" w14:textId="77777777" w:rsidR="00596277" w:rsidRPr="00A96BE0" w:rsidRDefault="00596277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0CD992E" w14:textId="77777777" w:rsidR="00596277" w:rsidRPr="00A96BE0" w:rsidRDefault="00596277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66" w:type="dxa"/>
          </w:tcPr>
          <w:p w14:paraId="17F8D3BA" w14:textId="76A0260D" w:rsidR="00596277" w:rsidRPr="00B344EC" w:rsidRDefault="00596277" w:rsidP="00596277">
            <w:r w:rsidRPr="00B344EC">
              <w:t xml:space="preserve">Select the appropriate test kit for the COVID-10 testing lab. </w:t>
            </w:r>
            <w:r w:rsidR="00B344EC">
              <w:t xml:space="preserve">Review the manufactures packing for specific instructions. </w:t>
            </w:r>
          </w:p>
          <w:p w14:paraId="2A7A3FD8" w14:textId="2E1FE267" w:rsidR="00596277" w:rsidRPr="00B344EC" w:rsidRDefault="00596277" w:rsidP="00F77E7B"/>
        </w:tc>
        <w:tc>
          <w:tcPr>
            <w:tcW w:w="417" w:type="dxa"/>
          </w:tcPr>
          <w:p w14:paraId="2EF01BE9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4C6B7656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51A7A007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6B2FDC4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BBE1E25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7975866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426E432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730D3345" w14:textId="77777777" w:rsidR="00596277" w:rsidRPr="00A96BE0" w:rsidRDefault="00596277" w:rsidP="00A96BE0">
            <w:pPr>
              <w:rPr>
                <w:sz w:val="20"/>
                <w:szCs w:val="20"/>
              </w:rPr>
            </w:pPr>
          </w:p>
        </w:tc>
      </w:tr>
      <w:tr w:rsidR="00F77E7B" w14:paraId="0FEC8B8D" w14:textId="77777777" w:rsidTr="005A443B">
        <w:tc>
          <w:tcPr>
            <w:tcW w:w="535" w:type="dxa"/>
          </w:tcPr>
          <w:p w14:paraId="394944D5" w14:textId="77777777" w:rsidR="00F77E7B" w:rsidRPr="00A96BE0" w:rsidRDefault="00F77E7B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AE27BD7" w14:textId="77777777" w:rsidR="00F77E7B" w:rsidRPr="00A96BE0" w:rsidRDefault="00F77E7B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6DB5C67D" w14:textId="77777777" w:rsidR="00F77E7B" w:rsidRPr="00A96BE0" w:rsidRDefault="00F77E7B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66" w:type="dxa"/>
          </w:tcPr>
          <w:p w14:paraId="718C8C03" w14:textId="478929B4" w:rsidR="00F77E7B" w:rsidRPr="00B344EC" w:rsidRDefault="00F77E7B" w:rsidP="00F77E7B">
            <w:r w:rsidRPr="00B344EC">
              <w:t xml:space="preserve">Verifies patient’s full name and date of birth against order, labels, and requisition form. </w:t>
            </w:r>
          </w:p>
        </w:tc>
        <w:tc>
          <w:tcPr>
            <w:tcW w:w="417" w:type="dxa"/>
          </w:tcPr>
          <w:p w14:paraId="37E450CB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4CFC3F68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04195373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AA30E02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C5D5B83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648C82EF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D87FC90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64F1162C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</w:tr>
      <w:tr w:rsidR="00F77E7B" w14:paraId="213F19C0" w14:textId="77777777" w:rsidTr="005A443B">
        <w:tc>
          <w:tcPr>
            <w:tcW w:w="535" w:type="dxa"/>
          </w:tcPr>
          <w:p w14:paraId="4098914D" w14:textId="77777777" w:rsidR="00F77E7B" w:rsidRPr="00A96BE0" w:rsidRDefault="00F77E7B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380B0978" w14:textId="77777777" w:rsidR="00F77E7B" w:rsidRPr="00A96BE0" w:rsidRDefault="00F77E7B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1A7719E9" w14:textId="77777777" w:rsidR="00F77E7B" w:rsidRPr="00A96BE0" w:rsidRDefault="00F77E7B" w:rsidP="00A96BE0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66" w:type="dxa"/>
          </w:tcPr>
          <w:p w14:paraId="6629C6E6" w14:textId="4BF621E1" w:rsidR="00F77E7B" w:rsidRPr="00B344EC" w:rsidRDefault="00F77E7B" w:rsidP="00F77E7B"/>
        </w:tc>
        <w:tc>
          <w:tcPr>
            <w:tcW w:w="417" w:type="dxa"/>
          </w:tcPr>
          <w:p w14:paraId="6BC05BCA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4D8E4659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662DA8CF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0B1FD4C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74EF5E5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B3C2F41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EEDA67C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4E189CAB" w14:textId="77777777" w:rsidR="00F77E7B" w:rsidRPr="00A96BE0" w:rsidRDefault="00F77E7B" w:rsidP="00A96BE0">
            <w:pPr>
              <w:rPr>
                <w:sz w:val="20"/>
                <w:szCs w:val="20"/>
              </w:rPr>
            </w:pPr>
          </w:p>
        </w:tc>
      </w:tr>
      <w:tr w:rsidR="005A443B" w:rsidRPr="00A96BE0" w14:paraId="1E4CDFCA" w14:textId="77777777" w:rsidTr="005A443B">
        <w:trPr>
          <w:trHeight w:val="168"/>
        </w:trPr>
        <w:tc>
          <w:tcPr>
            <w:tcW w:w="1615" w:type="dxa"/>
            <w:gridSpan w:val="3"/>
          </w:tcPr>
          <w:p w14:paraId="6886A7F0" w14:textId="77777777" w:rsidR="005A443B" w:rsidRPr="001F2629" w:rsidRDefault="005A443B" w:rsidP="005A443B">
            <w:pPr>
              <w:rPr>
                <w:b/>
                <w:bCs/>
                <w:sz w:val="20"/>
                <w:szCs w:val="20"/>
              </w:rPr>
            </w:pPr>
            <w:r w:rsidRPr="001F2629">
              <w:rPr>
                <w:b/>
                <w:bCs/>
                <w:sz w:val="20"/>
                <w:szCs w:val="20"/>
              </w:rPr>
              <w:lastRenderedPageBreak/>
              <w:t>Self-Assessment</w:t>
            </w:r>
          </w:p>
        </w:tc>
        <w:tc>
          <w:tcPr>
            <w:tcW w:w="5566" w:type="dxa"/>
            <w:vMerge w:val="restart"/>
          </w:tcPr>
          <w:p w14:paraId="10E583D2" w14:textId="5FB8DDF6" w:rsidR="005A443B" w:rsidRPr="00B344EC" w:rsidRDefault="005A443B" w:rsidP="005A443B">
            <w:pPr>
              <w:ind w:left="876"/>
              <w:rPr>
                <w:b/>
                <w:bCs/>
              </w:rPr>
            </w:pPr>
            <w:r w:rsidRPr="00B344EC">
              <w:rPr>
                <w:b/>
                <w:bCs/>
              </w:rPr>
              <w:t xml:space="preserve">          </w:t>
            </w:r>
            <w:r w:rsidR="002304C0" w:rsidRPr="00B344EC">
              <w:rPr>
                <w:b/>
                <w:bCs/>
              </w:rPr>
              <w:t>Required Competencies</w:t>
            </w:r>
          </w:p>
        </w:tc>
        <w:tc>
          <w:tcPr>
            <w:tcW w:w="2714" w:type="dxa"/>
            <w:gridSpan w:val="6"/>
          </w:tcPr>
          <w:p w14:paraId="4FFEDCC4" w14:textId="77777777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erformance Validation </w:t>
            </w:r>
          </w:p>
        </w:tc>
        <w:tc>
          <w:tcPr>
            <w:tcW w:w="1260" w:type="dxa"/>
            <w:vMerge w:val="restart"/>
          </w:tcPr>
          <w:p w14:paraId="7F681DFF" w14:textId="7D129F39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ate </w:t>
            </w:r>
            <w:r w:rsidR="002304C0">
              <w:rPr>
                <w:b/>
                <w:bCs/>
                <w:sz w:val="20"/>
                <w:szCs w:val="20"/>
              </w:rPr>
              <w:t>of P</w:t>
            </w:r>
            <w:r>
              <w:rPr>
                <w:b/>
                <w:bCs/>
                <w:sz w:val="20"/>
                <w:szCs w:val="20"/>
              </w:rPr>
              <w:t xml:space="preserve">roficiency </w:t>
            </w:r>
          </w:p>
        </w:tc>
        <w:tc>
          <w:tcPr>
            <w:tcW w:w="1768" w:type="dxa"/>
            <w:vMerge w:val="restart"/>
          </w:tcPr>
          <w:p w14:paraId="5853B4D3" w14:textId="77777777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5A443B" w14:paraId="6681AD8B" w14:textId="77777777" w:rsidTr="005A443B">
        <w:tc>
          <w:tcPr>
            <w:tcW w:w="535" w:type="dxa"/>
          </w:tcPr>
          <w:p w14:paraId="0BCFA579" w14:textId="30A2579A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  <w:bookmarkStart w:id="5" w:name="_Hlk34064467"/>
            <w:r w:rsidRPr="001F2629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540" w:type="dxa"/>
          </w:tcPr>
          <w:p w14:paraId="380BBDAB" w14:textId="5F0775AD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  <w:r w:rsidRPr="001F2629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40" w:type="dxa"/>
          </w:tcPr>
          <w:p w14:paraId="35781121" w14:textId="3C3A59AC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  <w:r w:rsidRPr="001F2629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566" w:type="dxa"/>
            <w:vMerge/>
          </w:tcPr>
          <w:p w14:paraId="5A35E7D1" w14:textId="77777777" w:rsidR="005A443B" w:rsidRPr="00B344EC" w:rsidRDefault="005A443B" w:rsidP="005A443B"/>
        </w:tc>
        <w:tc>
          <w:tcPr>
            <w:tcW w:w="417" w:type="dxa"/>
          </w:tcPr>
          <w:p w14:paraId="610B2C0B" w14:textId="7959E0DC" w:rsidR="005A443B" w:rsidRPr="00A96BE0" w:rsidRDefault="005A443B" w:rsidP="005A443B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S</w:t>
            </w:r>
          </w:p>
        </w:tc>
        <w:tc>
          <w:tcPr>
            <w:tcW w:w="444" w:type="dxa"/>
          </w:tcPr>
          <w:p w14:paraId="04A58A26" w14:textId="081453DC" w:rsidR="005A443B" w:rsidRPr="00A96BE0" w:rsidRDefault="005A443B" w:rsidP="005A443B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</w:t>
            </w:r>
          </w:p>
        </w:tc>
        <w:tc>
          <w:tcPr>
            <w:tcW w:w="413" w:type="dxa"/>
          </w:tcPr>
          <w:p w14:paraId="5DB199B6" w14:textId="0EE1C836" w:rsidR="005A443B" w:rsidRPr="00A96BE0" w:rsidRDefault="005A443B" w:rsidP="005A443B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540" w:type="dxa"/>
          </w:tcPr>
          <w:p w14:paraId="0162C705" w14:textId="06CA7652" w:rsidR="005A443B" w:rsidRPr="00A96BE0" w:rsidRDefault="005A443B" w:rsidP="005A443B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R</w:t>
            </w:r>
          </w:p>
        </w:tc>
        <w:tc>
          <w:tcPr>
            <w:tcW w:w="450" w:type="dxa"/>
          </w:tcPr>
          <w:p w14:paraId="4579AD82" w14:textId="2029CBD5" w:rsidR="005A443B" w:rsidRPr="00A96BE0" w:rsidRDefault="005A443B" w:rsidP="005A443B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</w:t>
            </w:r>
          </w:p>
        </w:tc>
        <w:tc>
          <w:tcPr>
            <w:tcW w:w="450" w:type="dxa"/>
          </w:tcPr>
          <w:p w14:paraId="680231E3" w14:textId="7E7D6C03" w:rsidR="005A443B" w:rsidRPr="00A96BE0" w:rsidRDefault="005A443B" w:rsidP="005A443B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1260" w:type="dxa"/>
            <w:vMerge/>
          </w:tcPr>
          <w:p w14:paraId="3740B8B8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  <w:vMerge/>
          </w:tcPr>
          <w:p w14:paraId="48FB29DC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</w:tr>
      <w:bookmarkEnd w:id="5"/>
      <w:tr w:rsidR="005A443B" w14:paraId="5CE4A552" w14:textId="77777777" w:rsidTr="005A443B">
        <w:tc>
          <w:tcPr>
            <w:tcW w:w="535" w:type="dxa"/>
          </w:tcPr>
          <w:p w14:paraId="0349C4F0" w14:textId="77777777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014DDEA" w14:textId="77777777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7B9232B9" w14:textId="77777777" w:rsidR="005A443B" w:rsidRPr="00E75412" w:rsidRDefault="005A443B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32B0D673" w14:textId="3C7E9A1E" w:rsidR="005A443B" w:rsidRPr="00E75412" w:rsidRDefault="00B344EC" w:rsidP="005A443B">
            <w:r w:rsidRPr="00E75412">
              <w:t>Verifies clinician’s orders and correlates test request with the specimen to be collected from the patient.</w:t>
            </w:r>
          </w:p>
        </w:tc>
        <w:tc>
          <w:tcPr>
            <w:tcW w:w="417" w:type="dxa"/>
          </w:tcPr>
          <w:p w14:paraId="451FBB57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6D62CFF8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02D1555C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3C44C11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CA6F103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B78B97B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170A921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3A154429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</w:tr>
      <w:tr w:rsidR="00B344EC" w14:paraId="127C4D3B" w14:textId="77777777" w:rsidTr="005A443B">
        <w:tc>
          <w:tcPr>
            <w:tcW w:w="535" w:type="dxa"/>
          </w:tcPr>
          <w:p w14:paraId="2CBC88E7" w14:textId="095D5571" w:rsidR="00B344EC" w:rsidRPr="00A96BE0" w:rsidRDefault="00B344EC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57DCDE2F" w14:textId="77777777" w:rsidR="00B344EC" w:rsidRPr="00A96BE0" w:rsidRDefault="00B344EC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F4489DD" w14:textId="77777777" w:rsidR="00B344EC" w:rsidRPr="00E75412" w:rsidRDefault="00B344EC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433AD7F3" w14:textId="77777777" w:rsidR="00B344EC" w:rsidRPr="00E75412" w:rsidRDefault="00B344EC" w:rsidP="005A443B">
            <w:r w:rsidRPr="00E75412">
              <w:t xml:space="preserve">Wears personal protective equipment: N95 mask, googles or eye shield, gown and gloves. </w:t>
            </w:r>
          </w:p>
          <w:p w14:paraId="1369C67E" w14:textId="14595C69" w:rsidR="00B344EC" w:rsidRPr="00E75412" w:rsidRDefault="00B344EC" w:rsidP="005A443B"/>
        </w:tc>
        <w:tc>
          <w:tcPr>
            <w:tcW w:w="417" w:type="dxa"/>
          </w:tcPr>
          <w:p w14:paraId="5BF09621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37BC5F55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50A21692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548BEF2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2D236F0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59253C0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9A3E04A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4EE06B2C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</w:tr>
      <w:tr w:rsidR="00B344EC" w14:paraId="222FAB74" w14:textId="77777777" w:rsidTr="005A443B">
        <w:tc>
          <w:tcPr>
            <w:tcW w:w="535" w:type="dxa"/>
          </w:tcPr>
          <w:p w14:paraId="5E70DE03" w14:textId="77777777" w:rsidR="00B344EC" w:rsidRPr="00A96BE0" w:rsidRDefault="00B344EC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2B01F135" w14:textId="77777777" w:rsidR="00B344EC" w:rsidRPr="00A96BE0" w:rsidRDefault="00B344EC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048F491C" w14:textId="77777777" w:rsidR="00B344EC" w:rsidRPr="00E75412" w:rsidRDefault="00B344EC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2CE04261" w14:textId="77777777" w:rsidR="00B344EC" w:rsidRPr="00E75412" w:rsidRDefault="00B344EC" w:rsidP="00B344EC">
            <w:r w:rsidRPr="00E75412">
              <w:t xml:space="preserve">Check for nasal obstructions </w:t>
            </w:r>
          </w:p>
          <w:p w14:paraId="07F47C42" w14:textId="4A9E1033" w:rsidR="00B344EC" w:rsidRPr="00E75412" w:rsidRDefault="00B344EC" w:rsidP="00B344EC"/>
        </w:tc>
        <w:tc>
          <w:tcPr>
            <w:tcW w:w="417" w:type="dxa"/>
          </w:tcPr>
          <w:p w14:paraId="494FB596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11F60B85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2724A07F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32DDDEF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1A803B2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35A2B6C1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E49E3F4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33BAD950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</w:tr>
      <w:tr w:rsidR="00B344EC" w14:paraId="4A63E7A1" w14:textId="77777777" w:rsidTr="005A443B">
        <w:tc>
          <w:tcPr>
            <w:tcW w:w="535" w:type="dxa"/>
          </w:tcPr>
          <w:p w14:paraId="793DA6B1" w14:textId="77777777" w:rsidR="00B344EC" w:rsidRPr="00A96BE0" w:rsidRDefault="00B344EC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D30C704" w14:textId="77777777" w:rsidR="00B344EC" w:rsidRPr="00A96BE0" w:rsidRDefault="00B344EC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634FC1E3" w14:textId="77777777" w:rsidR="00B344EC" w:rsidRPr="00E75412" w:rsidRDefault="00B344EC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676F8119" w14:textId="77777777" w:rsidR="00B344EC" w:rsidRPr="00E75412" w:rsidRDefault="00B344EC" w:rsidP="00B344EC">
            <w:r w:rsidRPr="00E75412">
              <w:t xml:space="preserve">Open swab packet using aseptic technique </w:t>
            </w:r>
          </w:p>
          <w:p w14:paraId="05CE0EB7" w14:textId="2025DBD7" w:rsidR="00B344EC" w:rsidRPr="00E75412" w:rsidRDefault="00B344EC" w:rsidP="00B344EC"/>
        </w:tc>
        <w:tc>
          <w:tcPr>
            <w:tcW w:w="417" w:type="dxa"/>
          </w:tcPr>
          <w:p w14:paraId="4D172F83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0D8694CD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7F0738A3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314BFF2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E149522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6AA1A9C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56CBA3AB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5D52BE85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</w:tr>
      <w:tr w:rsidR="00B344EC" w14:paraId="7B83B81A" w14:textId="77777777" w:rsidTr="005A443B">
        <w:tc>
          <w:tcPr>
            <w:tcW w:w="535" w:type="dxa"/>
          </w:tcPr>
          <w:p w14:paraId="0EB2F1B3" w14:textId="77777777" w:rsidR="00B344EC" w:rsidRPr="00A96BE0" w:rsidRDefault="00B344EC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01EF1F1F" w14:textId="77777777" w:rsidR="00B344EC" w:rsidRPr="00A96BE0" w:rsidRDefault="00B344EC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D89997D" w14:textId="77777777" w:rsidR="00B344EC" w:rsidRPr="00E75412" w:rsidRDefault="00B344EC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2ACD75DA" w14:textId="33EB51C5" w:rsidR="00B344EC" w:rsidRPr="00E75412" w:rsidRDefault="00B344EC" w:rsidP="00B344EC">
            <w:r w:rsidRPr="00E75412">
              <w:t xml:space="preserve">Gently insert the swab into the nostril </w:t>
            </w:r>
            <w:r w:rsidR="00E75412">
              <w:t xml:space="preserve">keeping the swab near the septum floor. </w:t>
            </w:r>
          </w:p>
          <w:p w14:paraId="32D23737" w14:textId="39B3338D" w:rsidR="00B344EC" w:rsidRPr="00E75412" w:rsidRDefault="00B344EC" w:rsidP="00B344EC"/>
        </w:tc>
        <w:tc>
          <w:tcPr>
            <w:tcW w:w="417" w:type="dxa"/>
          </w:tcPr>
          <w:p w14:paraId="459D0B8D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34D10082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510D3E5D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41E460A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8718F5A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7953F7E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3B1AFC6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22B10118" w14:textId="77777777" w:rsidR="00B344EC" w:rsidRPr="00A96BE0" w:rsidRDefault="00B344EC" w:rsidP="005A443B">
            <w:pPr>
              <w:rPr>
                <w:sz w:val="20"/>
                <w:szCs w:val="20"/>
              </w:rPr>
            </w:pPr>
          </w:p>
        </w:tc>
      </w:tr>
      <w:tr w:rsidR="00E75412" w14:paraId="739D8DB4" w14:textId="77777777" w:rsidTr="005A443B">
        <w:tc>
          <w:tcPr>
            <w:tcW w:w="535" w:type="dxa"/>
          </w:tcPr>
          <w:p w14:paraId="65AC50DF" w14:textId="66FF881F" w:rsidR="00E75412" w:rsidRPr="00A96BE0" w:rsidRDefault="00E75412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1EA7602B" w14:textId="77777777" w:rsidR="00E75412" w:rsidRPr="00A96BE0" w:rsidRDefault="00E75412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162118CE" w14:textId="77777777" w:rsidR="00E75412" w:rsidRPr="00E75412" w:rsidRDefault="00E75412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12E5C074" w14:textId="1655533E" w:rsidR="00E75412" w:rsidRDefault="00E75412" w:rsidP="00B344EC">
            <w:r>
              <w:t xml:space="preserve">Gently push the swab into the nasopharynx and insert about halfway from the nasal opening to the patient’s ear. </w:t>
            </w:r>
          </w:p>
          <w:p w14:paraId="0EC15FBF" w14:textId="29789B2C" w:rsidR="00E75412" w:rsidRPr="00E75412" w:rsidRDefault="00E75412" w:rsidP="00B344EC"/>
        </w:tc>
        <w:tc>
          <w:tcPr>
            <w:tcW w:w="417" w:type="dxa"/>
          </w:tcPr>
          <w:p w14:paraId="2B82CBC0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53CF426A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5133C927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AB8C58B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D7F4050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5D2F63D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093D25FB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09E6BAEB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</w:tr>
      <w:tr w:rsidR="00E75412" w14:paraId="66388DDB" w14:textId="77777777" w:rsidTr="005A443B">
        <w:tc>
          <w:tcPr>
            <w:tcW w:w="535" w:type="dxa"/>
          </w:tcPr>
          <w:p w14:paraId="57089AA2" w14:textId="4DFC2E93" w:rsidR="00E75412" w:rsidRPr="00A96BE0" w:rsidRDefault="00E75412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002127C0" w14:textId="77777777" w:rsidR="00E75412" w:rsidRPr="00A96BE0" w:rsidRDefault="00E75412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12FE9DA3" w14:textId="77777777" w:rsidR="00E75412" w:rsidRPr="00E75412" w:rsidRDefault="00E75412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5DEA6653" w14:textId="77777777" w:rsidR="00E75412" w:rsidRDefault="00E75412" w:rsidP="00B344EC">
            <w:r>
              <w:t xml:space="preserve">Rotate the swab several times. </w:t>
            </w:r>
          </w:p>
          <w:p w14:paraId="4CF22220" w14:textId="5DBE059E" w:rsidR="00E75412" w:rsidRDefault="00E75412" w:rsidP="00B344EC"/>
        </w:tc>
        <w:tc>
          <w:tcPr>
            <w:tcW w:w="417" w:type="dxa"/>
          </w:tcPr>
          <w:p w14:paraId="0013F868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192D5E1D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7C803814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DF451F1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0F869F0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5504D86E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5EFCF4D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4BF08C06" w14:textId="77777777" w:rsidR="00E75412" w:rsidRPr="00A96BE0" w:rsidRDefault="00E75412" w:rsidP="005A443B">
            <w:pPr>
              <w:rPr>
                <w:sz w:val="20"/>
                <w:szCs w:val="20"/>
              </w:rPr>
            </w:pPr>
          </w:p>
        </w:tc>
      </w:tr>
      <w:tr w:rsidR="007B0E2A" w14:paraId="327CC7B6" w14:textId="77777777" w:rsidTr="005A443B">
        <w:tc>
          <w:tcPr>
            <w:tcW w:w="535" w:type="dxa"/>
          </w:tcPr>
          <w:p w14:paraId="4C440453" w14:textId="77777777" w:rsidR="007B0E2A" w:rsidRPr="00A96BE0" w:rsidRDefault="007B0E2A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6866CC9A" w14:textId="77777777" w:rsidR="007B0E2A" w:rsidRPr="00A96BE0" w:rsidRDefault="007B0E2A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AC411BA" w14:textId="77777777" w:rsidR="007B0E2A" w:rsidRPr="00E75412" w:rsidRDefault="007B0E2A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284AD5CD" w14:textId="43F34F33" w:rsidR="007B0E2A" w:rsidRDefault="007B0E2A" w:rsidP="00B344EC">
            <w:r>
              <w:t>Leave</w:t>
            </w:r>
            <w:r w:rsidR="00633A96">
              <w:t>s</w:t>
            </w:r>
            <w:r>
              <w:t xml:space="preserve"> the swab in a few seconds to absorb secretions. </w:t>
            </w:r>
          </w:p>
          <w:p w14:paraId="5EE8E7FB" w14:textId="78066482" w:rsidR="007B0E2A" w:rsidRDefault="007B0E2A" w:rsidP="00B344EC"/>
        </w:tc>
        <w:tc>
          <w:tcPr>
            <w:tcW w:w="417" w:type="dxa"/>
          </w:tcPr>
          <w:p w14:paraId="2818791A" w14:textId="77777777" w:rsidR="007B0E2A" w:rsidRPr="00A96BE0" w:rsidRDefault="007B0E2A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4DEAAA05" w14:textId="77777777" w:rsidR="007B0E2A" w:rsidRPr="00A96BE0" w:rsidRDefault="007B0E2A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3E8957E9" w14:textId="77777777" w:rsidR="007B0E2A" w:rsidRPr="00A96BE0" w:rsidRDefault="007B0E2A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5FE542C" w14:textId="77777777" w:rsidR="007B0E2A" w:rsidRPr="00A96BE0" w:rsidRDefault="007B0E2A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78EFDD3E" w14:textId="77777777" w:rsidR="007B0E2A" w:rsidRPr="00A96BE0" w:rsidRDefault="007B0E2A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5079BBF" w14:textId="77777777" w:rsidR="007B0E2A" w:rsidRPr="00A96BE0" w:rsidRDefault="007B0E2A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2FEEAA8E" w14:textId="77777777" w:rsidR="007B0E2A" w:rsidRPr="00A96BE0" w:rsidRDefault="007B0E2A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7211DDF4" w14:textId="77777777" w:rsidR="007B0E2A" w:rsidRPr="00A96BE0" w:rsidRDefault="007B0E2A" w:rsidP="005A443B">
            <w:pPr>
              <w:rPr>
                <w:sz w:val="20"/>
                <w:szCs w:val="20"/>
              </w:rPr>
            </w:pPr>
          </w:p>
        </w:tc>
      </w:tr>
      <w:tr w:rsidR="00633A96" w14:paraId="3D54442B" w14:textId="77777777" w:rsidTr="005A443B">
        <w:tc>
          <w:tcPr>
            <w:tcW w:w="535" w:type="dxa"/>
          </w:tcPr>
          <w:p w14:paraId="4C98D944" w14:textId="77777777" w:rsidR="00633A96" w:rsidRPr="00A96BE0" w:rsidRDefault="00633A96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1ED3EA7C" w14:textId="77777777" w:rsidR="00633A96" w:rsidRPr="00A96BE0" w:rsidRDefault="00633A96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42D75649" w14:textId="77777777" w:rsidR="00633A96" w:rsidRPr="00E75412" w:rsidRDefault="00633A96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5A16140C" w14:textId="70218E52" w:rsidR="00633A96" w:rsidRDefault="00633A96" w:rsidP="00B344EC">
            <w:r>
              <w:t xml:space="preserve">Obtain a second swab and ask the patient to open their mouth. </w:t>
            </w:r>
          </w:p>
        </w:tc>
        <w:tc>
          <w:tcPr>
            <w:tcW w:w="417" w:type="dxa"/>
          </w:tcPr>
          <w:p w14:paraId="1C0BEEEC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10D9900E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05782508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D31635E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1ABE0795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0735B17B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31E660B3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6E188286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</w:tr>
      <w:tr w:rsidR="00633A96" w14:paraId="13317285" w14:textId="77777777" w:rsidTr="005A443B">
        <w:tc>
          <w:tcPr>
            <w:tcW w:w="535" w:type="dxa"/>
          </w:tcPr>
          <w:p w14:paraId="62732C2F" w14:textId="77777777" w:rsidR="00633A96" w:rsidRPr="00A96BE0" w:rsidRDefault="00633A96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7772E688" w14:textId="77777777" w:rsidR="00633A96" w:rsidRPr="00A96BE0" w:rsidRDefault="00633A96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0E02D8FC" w14:textId="77777777" w:rsidR="00633A96" w:rsidRPr="00E75412" w:rsidRDefault="00633A96" w:rsidP="005A443B">
            <w:pPr>
              <w:rPr>
                <w:b/>
                <w:bCs/>
              </w:rPr>
            </w:pPr>
          </w:p>
        </w:tc>
        <w:tc>
          <w:tcPr>
            <w:tcW w:w="5566" w:type="dxa"/>
          </w:tcPr>
          <w:p w14:paraId="5C6D4AC1" w14:textId="77777777" w:rsidR="00633A96" w:rsidRDefault="00633A96" w:rsidP="00B344EC">
            <w:r>
              <w:t xml:space="preserve">Swab the posterior pharynx, avoiding the tongue. </w:t>
            </w:r>
          </w:p>
          <w:p w14:paraId="1E4AEC7A" w14:textId="5D13D207" w:rsidR="00633A96" w:rsidRDefault="00633A96" w:rsidP="00B344EC"/>
        </w:tc>
        <w:tc>
          <w:tcPr>
            <w:tcW w:w="417" w:type="dxa"/>
          </w:tcPr>
          <w:p w14:paraId="3B5ECF40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3F41964D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522FEFD3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410420E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EC2C2BD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20B5BA95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76C3AB82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4B97A212" w14:textId="77777777" w:rsidR="00633A96" w:rsidRPr="00A96BE0" w:rsidRDefault="00633A96" w:rsidP="005A443B">
            <w:pPr>
              <w:rPr>
                <w:sz w:val="20"/>
                <w:szCs w:val="20"/>
              </w:rPr>
            </w:pPr>
          </w:p>
        </w:tc>
      </w:tr>
      <w:tr w:rsidR="005A443B" w14:paraId="006F1B8F" w14:textId="77777777" w:rsidTr="005A443B">
        <w:tc>
          <w:tcPr>
            <w:tcW w:w="535" w:type="dxa"/>
          </w:tcPr>
          <w:p w14:paraId="44C78E7C" w14:textId="77777777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36B200FE" w14:textId="77777777" w:rsidR="005A443B" w:rsidRPr="00A96BE0" w:rsidRDefault="005A443B" w:rsidP="005A443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0" w:type="dxa"/>
          </w:tcPr>
          <w:p w14:paraId="65DCD0DC" w14:textId="77777777" w:rsidR="005A443B" w:rsidRPr="00E75412" w:rsidRDefault="005A443B" w:rsidP="005A443B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566" w:type="dxa"/>
          </w:tcPr>
          <w:p w14:paraId="634577CA" w14:textId="69FEE7BC" w:rsidR="005A443B" w:rsidRPr="00E75412" w:rsidRDefault="00B344EC" w:rsidP="005A443B">
            <w:pPr>
              <w:rPr>
                <w:rFonts w:cstheme="minorHAnsi"/>
              </w:rPr>
            </w:pPr>
            <w:r w:rsidRPr="00E75412">
              <w:rPr>
                <w:rFonts w:cstheme="minorHAnsi"/>
                <w:color w:val="000000"/>
              </w:rPr>
              <w:t>Place swabs immediately into sterile tubes containing 2-3 ml of viral transport media. NP and OP specimens may be kept in separate vials or combined at collection into a single vial.</w:t>
            </w:r>
          </w:p>
        </w:tc>
        <w:tc>
          <w:tcPr>
            <w:tcW w:w="417" w:type="dxa"/>
          </w:tcPr>
          <w:p w14:paraId="7B11617D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</w:tcPr>
          <w:p w14:paraId="64D5E1D5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</w:tcPr>
          <w:p w14:paraId="7C459818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4E8CA41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1A3EB11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14:paraId="487DC1A5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1B7AA1F2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</w:tcPr>
          <w:p w14:paraId="4AA393EF" w14:textId="77777777" w:rsidR="005A443B" w:rsidRPr="00A96BE0" w:rsidRDefault="005A443B" w:rsidP="005A443B">
            <w:pPr>
              <w:rPr>
                <w:sz w:val="20"/>
                <w:szCs w:val="20"/>
              </w:rPr>
            </w:pPr>
          </w:p>
        </w:tc>
      </w:tr>
      <w:tr w:rsidR="005A443B" w14:paraId="6835A324" w14:textId="77777777" w:rsidTr="005A443B">
        <w:tc>
          <w:tcPr>
            <w:tcW w:w="535" w:type="dxa"/>
            <w:shd w:val="clear" w:color="auto" w:fill="FFFFFF" w:themeFill="background1"/>
          </w:tcPr>
          <w:p w14:paraId="08BFF2BD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6CFE80B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3105CE5B" w14:textId="77777777" w:rsidR="005A443B" w:rsidRPr="00E75412" w:rsidRDefault="005A443B" w:rsidP="005A443B"/>
        </w:tc>
        <w:tc>
          <w:tcPr>
            <w:tcW w:w="5566" w:type="dxa"/>
            <w:shd w:val="clear" w:color="auto" w:fill="FFFFFF" w:themeFill="background1"/>
          </w:tcPr>
          <w:p w14:paraId="46CA432A" w14:textId="41394B5A" w:rsidR="005A443B" w:rsidRPr="00E75412" w:rsidRDefault="005A443B" w:rsidP="005A443B">
            <w:pPr>
              <w:jc w:val="both"/>
            </w:pPr>
            <w:r w:rsidRPr="00E75412">
              <w:t xml:space="preserve">Labels all specimens in the presence of the patient to help prevent mislabeling. </w:t>
            </w:r>
          </w:p>
        </w:tc>
        <w:tc>
          <w:tcPr>
            <w:tcW w:w="417" w:type="dxa"/>
            <w:shd w:val="clear" w:color="auto" w:fill="FFFFFF" w:themeFill="background1"/>
          </w:tcPr>
          <w:p w14:paraId="587F6E62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2BBA946C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  <w:shd w:val="clear" w:color="auto" w:fill="FFFFFF" w:themeFill="background1"/>
          </w:tcPr>
          <w:p w14:paraId="2FDCBF83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2ABDAFB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55FCB995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5B686045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4E421A6C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  <w:shd w:val="clear" w:color="auto" w:fill="FFFFFF" w:themeFill="background1"/>
          </w:tcPr>
          <w:p w14:paraId="58FC7587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</w:tr>
      <w:tr w:rsidR="005A443B" w14:paraId="373B43AA" w14:textId="77777777" w:rsidTr="005A443B">
        <w:tc>
          <w:tcPr>
            <w:tcW w:w="535" w:type="dxa"/>
            <w:shd w:val="clear" w:color="auto" w:fill="FFFFFF" w:themeFill="background1"/>
          </w:tcPr>
          <w:p w14:paraId="0382C1A5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A4B9AAD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5179C07A" w14:textId="77777777" w:rsidR="005A443B" w:rsidRPr="00E75412" w:rsidRDefault="005A443B" w:rsidP="005A443B"/>
        </w:tc>
        <w:tc>
          <w:tcPr>
            <w:tcW w:w="5566" w:type="dxa"/>
            <w:shd w:val="clear" w:color="auto" w:fill="FFFFFF" w:themeFill="background1"/>
          </w:tcPr>
          <w:p w14:paraId="46D9FC29" w14:textId="235FF794" w:rsidR="005A443B" w:rsidRPr="00E75412" w:rsidRDefault="005A443B" w:rsidP="005A443B">
            <w:pPr>
              <w:jc w:val="both"/>
            </w:pPr>
            <w:r w:rsidRPr="00E75412">
              <w:t xml:space="preserve">Places all specimen tubes in a laboratory biohazard transport bag. </w:t>
            </w:r>
          </w:p>
        </w:tc>
        <w:tc>
          <w:tcPr>
            <w:tcW w:w="417" w:type="dxa"/>
            <w:shd w:val="clear" w:color="auto" w:fill="FFFFFF" w:themeFill="background1"/>
          </w:tcPr>
          <w:p w14:paraId="33AB83B1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55E7EC20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  <w:shd w:val="clear" w:color="auto" w:fill="FFFFFF" w:themeFill="background1"/>
          </w:tcPr>
          <w:p w14:paraId="3D5A64C3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FD85E36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AA3217F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1F48E3D9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4A59C616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  <w:shd w:val="clear" w:color="auto" w:fill="FFFFFF" w:themeFill="background1"/>
          </w:tcPr>
          <w:p w14:paraId="7111140E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</w:tr>
      <w:tr w:rsidR="005A443B" w14:paraId="326C2484" w14:textId="77777777" w:rsidTr="005A443B">
        <w:tc>
          <w:tcPr>
            <w:tcW w:w="535" w:type="dxa"/>
            <w:shd w:val="clear" w:color="auto" w:fill="FFFFFF" w:themeFill="background1"/>
          </w:tcPr>
          <w:p w14:paraId="54995581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19721D58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9DC6686" w14:textId="77777777" w:rsidR="005A443B" w:rsidRPr="00E75412" w:rsidRDefault="005A443B" w:rsidP="005A443B"/>
        </w:tc>
        <w:tc>
          <w:tcPr>
            <w:tcW w:w="5566" w:type="dxa"/>
            <w:shd w:val="clear" w:color="auto" w:fill="FFFFFF" w:themeFill="background1"/>
          </w:tcPr>
          <w:p w14:paraId="27560D4E" w14:textId="33A9A9F4" w:rsidR="005A443B" w:rsidRPr="00E75412" w:rsidRDefault="005A443B" w:rsidP="005A443B">
            <w:pPr>
              <w:jc w:val="both"/>
            </w:pPr>
            <w:r w:rsidRPr="00E75412">
              <w:t xml:space="preserve">Places the requisition form inside the pouch of the biohazard bag </w:t>
            </w:r>
          </w:p>
        </w:tc>
        <w:tc>
          <w:tcPr>
            <w:tcW w:w="417" w:type="dxa"/>
            <w:shd w:val="clear" w:color="auto" w:fill="FFFFFF" w:themeFill="background1"/>
          </w:tcPr>
          <w:p w14:paraId="2B492F05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319DA9CF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  <w:shd w:val="clear" w:color="auto" w:fill="FFFFFF" w:themeFill="background1"/>
          </w:tcPr>
          <w:p w14:paraId="08883F9F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6DFD6CEF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2E48F32D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FA5E3FC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5A27FDD5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  <w:shd w:val="clear" w:color="auto" w:fill="FFFFFF" w:themeFill="background1"/>
          </w:tcPr>
          <w:p w14:paraId="4B41B290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</w:tr>
      <w:tr w:rsidR="005A443B" w14:paraId="11DFF04A" w14:textId="77777777" w:rsidTr="005A443B">
        <w:tc>
          <w:tcPr>
            <w:tcW w:w="535" w:type="dxa"/>
            <w:shd w:val="clear" w:color="auto" w:fill="FFFFFF" w:themeFill="background1"/>
          </w:tcPr>
          <w:p w14:paraId="30016F8A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220C9F7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7EF0D17B" w14:textId="77777777" w:rsidR="005A443B" w:rsidRPr="00E75412" w:rsidRDefault="005A443B" w:rsidP="005A443B"/>
        </w:tc>
        <w:tc>
          <w:tcPr>
            <w:tcW w:w="5566" w:type="dxa"/>
            <w:shd w:val="clear" w:color="auto" w:fill="FFFFFF" w:themeFill="background1"/>
          </w:tcPr>
          <w:p w14:paraId="7624C169" w14:textId="77777777" w:rsidR="005A443B" w:rsidRDefault="005A443B" w:rsidP="005A443B">
            <w:pPr>
              <w:jc w:val="both"/>
            </w:pPr>
            <w:r w:rsidRPr="00E75412">
              <w:t xml:space="preserve">Removes and discards gloves and any other PPE </w:t>
            </w:r>
          </w:p>
          <w:p w14:paraId="77A16A32" w14:textId="5DA74C3E" w:rsidR="007B0E2A" w:rsidRPr="00E75412" w:rsidRDefault="007B0E2A" w:rsidP="005A443B">
            <w:pPr>
              <w:jc w:val="both"/>
            </w:pPr>
          </w:p>
        </w:tc>
        <w:tc>
          <w:tcPr>
            <w:tcW w:w="417" w:type="dxa"/>
            <w:shd w:val="clear" w:color="auto" w:fill="FFFFFF" w:themeFill="background1"/>
          </w:tcPr>
          <w:p w14:paraId="0673EC97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28480A0A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  <w:shd w:val="clear" w:color="auto" w:fill="FFFFFF" w:themeFill="background1"/>
          </w:tcPr>
          <w:p w14:paraId="6EB5E969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53C861CC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495CA44D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02180BF9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6F8FF571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  <w:shd w:val="clear" w:color="auto" w:fill="FFFFFF" w:themeFill="background1"/>
          </w:tcPr>
          <w:p w14:paraId="00C7F3C8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</w:tr>
      <w:tr w:rsidR="005A443B" w14:paraId="101F4DE6" w14:textId="77777777" w:rsidTr="005A443B">
        <w:tc>
          <w:tcPr>
            <w:tcW w:w="535" w:type="dxa"/>
            <w:shd w:val="clear" w:color="auto" w:fill="FFFFFF" w:themeFill="background1"/>
          </w:tcPr>
          <w:p w14:paraId="785758F9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9FD4C68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156906AE" w14:textId="77777777" w:rsidR="005A443B" w:rsidRPr="00E75412" w:rsidRDefault="005A443B" w:rsidP="005A443B"/>
        </w:tc>
        <w:tc>
          <w:tcPr>
            <w:tcW w:w="5566" w:type="dxa"/>
            <w:shd w:val="clear" w:color="auto" w:fill="FFFFFF" w:themeFill="background1"/>
          </w:tcPr>
          <w:p w14:paraId="5E22F8C5" w14:textId="77777777" w:rsidR="005A443B" w:rsidRDefault="005A443B" w:rsidP="005A443B">
            <w:pPr>
              <w:jc w:val="both"/>
            </w:pPr>
            <w:r w:rsidRPr="00E75412">
              <w:t>Performs hand hygiene.</w:t>
            </w:r>
          </w:p>
          <w:p w14:paraId="7931ECF7" w14:textId="216FEEA5" w:rsidR="00E75412" w:rsidRPr="00E75412" w:rsidRDefault="00E75412" w:rsidP="005A443B">
            <w:pPr>
              <w:jc w:val="both"/>
            </w:pPr>
          </w:p>
        </w:tc>
        <w:tc>
          <w:tcPr>
            <w:tcW w:w="417" w:type="dxa"/>
            <w:shd w:val="clear" w:color="auto" w:fill="FFFFFF" w:themeFill="background1"/>
          </w:tcPr>
          <w:p w14:paraId="0B5CC2EF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00AF0067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  <w:shd w:val="clear" w:color="auto" w:fill="FFFFFF" w:themeFill="background1"/>
          </w:tcPr>
          <w:p w14:paraId="54AF1E06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5D1FA545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22142C3F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7AF2411A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3AB888F1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  <w:shd w:val="clear" w:color="auto" w:fill="FFFFFF" w:themeFill="background1"/>
          </w:tcPr>
          <w:p w14:paraId="546A6130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</w:tr>
      <w:tr w:rsidR="005A443B" w14:paraId="3F82E0A2" w14:textId="77777777" w:rsidTr="005A443B">
        <w:tc>
          <w:tcPr>
            <w:tcW w:w="535" w:type="dxa"/>
            <w:shd w:val="clear" w:color="auto" w:fill="FFFFFF" w:themeFill="background1"/>
          </w:tcPr>
          <w:p w14:paraId="35ED9211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76096E37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62D61E3A" w14:textId="77777777" w:rsidR="005A443B" w:rsidRPr="00E75412" w:rsidRDefault="005A443B" w:rsidP="005A443B"/>
        </w:tc>
        <w:tc>
          <w:tcPr>
            <w:tcW w:w="5566" w:type="dxa"/>
            <w:shd w:val="clear" w:color="auto" w:fill="FFFFFF" w:themeFill="background1"/>
          </w:tcPr>
          <w:p w14:paraId="4B5286CA" w14:textId="4E22B162" w:rsidR="005A443B" w:rsidRPr="00E75412" w:rsidRDefault="005A443B" w:rsidP="005A443B">
            <w:pPr>
              <w:jc w:val="both"/>
            </w:pPr>
            <w:r w:rsidRPr="00E75412">
              <w:t>Places the specimen(s) in the specimen refrigerator for PHL to pick up.</w:t>
            </w:r>
          </w:p>
        </w:tc>
        <w:tc>
          <w:tcPr>
            <w:tcW w:w="417" w:type="dxa"/>
            <w:shd w:val="clear" w:color="auto" w:fill="FFFFFF" w:themeFill="background1"/>
          </w:tcPr>
          <w:p w14:paraId="3809C68E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44" w:type="dxa"/>
            <w:shd w:val="clear" w:color="auto" w:fill="FFFFFF" w:themeFill="background1"/>
          </w:tcPr>
          <w:p w14:paraId="6A1300E3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13" w:type="dxa"/>
            <w:shd w:val="clear" w:color="auto" w:fill="FFFFFF" w:themeFill="background1"/>
          </w:tcPr>
          <w:p w14:paraId="7615F35B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FF" w:themeFill="background1"/>
          </w:tcPr>
          <w:p w14:paraId="4325E3AB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1F9BE978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450" w:type="dxa"/>
            <w:shd w:val="clear" w:color="auto" w:fill="FFFFFF" w:themeFill="background1"/>
          </w:tcPr>
          <w:p w14:paraId="3B586BF9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14:paraId="4A32FEF5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  <w:tc>
          <w:tcPr>
            <w:tcW w:w="1768" w:type="dxa"/>
            <w:shd w:val="clear" w:color="auto" w:fill="FFFFFF" w:themeFill="background1"/>
          </w:tcPr>
          <w:p w14:paraId="216BCC21" w14:textId="77777777" w:rsidR="005A443B" w:rsidRPr="008F5A30" w:rsidRDefault="005A443B" w:rsidP="005A443B">
            <w:pPr>
              <w:rPr>
                <w:sz w:val="20"/>
                <w:szCs w:val="20"/>
              </w:rPr>
            </w:pPr>
          </w:p>
        </w:tc>
      </w:tr>
    </w:tbl>
    <w:p w14:paraId="4E9C068E" w14:textId="04039267" w:rsidR="00F33AF1" w:rsidRDefault="00F33AF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6565"/>
      </w:tblGrid>
      <w:tr w:rsidR="008A5092" w:rsidRPr="008A5092" w14:paraId="5F72A66A" w14:textId="77777777" w:rsidTr="00253FCA">
        <w:tc>
          <w:tcPr>
            <w:tcW w:w="12950" w:type="dxa"/>
            <w:gridSpan w:val="2"/>
          </w:tcPr>
          <w:p w14:paraId="12299595" w14:textId="077FF968" w:rsidR="00253FCA" w:rsidRPr="008A5092" w:rsidRDefault="002304C0">
            <w:pPr>
              <w:rPr>
                <w:sz w:val="20"/>
                <w:szCs w:val="20"/>
              </w:rPr>
            </w:pPr>
            <w:r w:rsidRPr="008A5092">
              <w:rPr>
                <w:sz w:val="20"/>
                <w:szCs w:val="20"/>
              </w:rPr>
              <w:t xml:space="preserve">Evaluator Comments: </w:t>
            </w:r>
          </w:p>
          <w:p w14:paraId="4C579F6B" w14:textId="77777777" w:rsidR="002304C0" w:rsidRPr="008A5092" w:rsidRDefault="002304C0">
            <w:pPr>
              <w:rPr>
                <w:sz w:val="20"/>
                <w:szCs w:val="20"/>
              </w:rPr>
            </w:pPr>
          </w:p>
          <w:p w14:paraId="162D35B9" w14:textId="605C3484" w:rsidR="002304C0" w:rsidRPr="008A5092" w:rsidRDefault="002304C0">
            <w:pPr>
              <w:rPr>
                <w:sz w:val="20"/>
                <w:szCs w:val="20"/>
              </w:rPr>
            </w:pPr>
          </w:p>
        </w:tc>
      </w:tr>
      <w:tr w:rsidR="008A5092" w:rsidRPr="008A5092" w14:paraId="28FBFEE2" w14:textId="77777777" w:rsidTr="00253FCA">
        <w:tc>
          <w:tcPr>
            <w:tcW w:w="12950" w:type="dxa"/>
            <w:gridSpan w:val="2"/>
          </w:tcPr>
          <w:p w14:paraId="4090D8A4" w14:textId="2EF22A7E" w:rsidR="002304C0" w:rsidRPr="008A5092" w:rsidRDefault="002304C0">
            <w:pPr>
              <w:rPr>
                <w:sz w:val="20"/>
                <w:szCs w:val="20"/>
              </w:rPr>
            </w:pPr>
            <w:r w:rsidRPr="008A5092">
              <w:rPr>
                <w:sz w:val="20"/>
                <w:szCs w:val="20"/>
              </w:rPr>
              <w:t xml:space="preserve">Plan of Action if competency was not demonstrated: </w:t>
            </w:r>
          </w:p>
          <w:p w14:paraId="1B54FFDD" w14:textId="77777777" w:rsidR="002304C0" w:rsidRPr="008A5092" w:rsidRDefault="002304C0">
            <w:pPr>
              <w:rPr>
                <w:sz w:val="20"/>
                <w:szCs w:val="20"/>
              </w:rPr>
            </w:pPr>
          </w:p>
          <w:p w14:paraId="4C6710CA" w14:textId="2B9379C2" w:rsidR="002304C0" w:rsidRPr="008A5092" w:rsidRDefault="002304C0">
            <w:pPr>
              <w:rPr>
                <w:sz w:val="20"/>
                <w:szCs w:val="20"/>
              </w:rPr>
            </w:pPr>
          </w:p>
        </w:tc>
      </w:tr>
      <w:tr w:rsidR="008A5092" w:rsidRPr="008A5092" w14:paraId="06ED68EF" w14:textId="2CB30053" w:rsidTr="002304C0">
        <w:tc>
          <w:tcPr>
            <w:tcW w:w="6385" w:type="dxa"/>
          </w:tcPr>
          <w:p w14:paraId="427FF9F3" w14:textId="77777777" w:rsidR="002304C0" w:rsidRPr="008A5092" w:rsidRDefault="002304C0">
            <w:pPr>
              <w:rPr>
                <w:sz w:val="20"/>
                <w:szCs w:val="20"/>
              </w:rPr>
            </w:pPr>
            <w:r w:rsidRPr="008A5092">
              <w:rPr>
                <w:sz w:val="20"/>
                <w:szCs w:val="20"/>
              </w:rPr>
              <w:t>Plan of Action deadline (Date):</w:t>
            </w:r>
          </w:p>
          <w:p w14:paraId="1EC1ABED" w14:textId="5CDF5763" w:rsidR="002304C0" w:rsidRPr="008A5092" w:rsidRDefault="002304C0">
            <w:pPr>
              <w:rPr>
                <w:sz w:val="20"/>
                <w:szCs w:val="20"/>
              </w:rPr>
            </w:pPr>
          </w:p>
        </w:tc>
        <w:tc>
          <w:tcPr>
            <w:tcW w:w="6565" w:type="dxa"/>
          </w:tcPr>
          <w:p w14:paraId="44336783" w14:textId="4ECDD0C4" w:rsidR="002304C0" w:rsidRPr="008A5092" w:rsidRDefault="002304C0">
            <w:pPr>
              <w:rPr>
                <w:sz w:val="20"/>
                <w:szCs w:val="20"/>
              </w:rPr>
            </w:pPr>
            <w:r w:rsidRPr="008A5092">
              <w:rPr>
                <w:sz w:val="20"/>
                <w:szCs w:val="20"/>
              </w:rPr>
              <w:t>Date of next skills review:</w:t>
            </w:r>
          </w:p>
          <w:p w14:paraId="48CEC299" w14:textId="77777777" w:rsidR="002304C0" w:rsidRPr="008A5092" w:rsidRDefault="002304C0">
            <w:pPr>
              <w:rPr>
                <w:sz w:val="20"/>
                <w:szCs w:val="20"/>
              </w:rPr>
            </w:pPr>
          </w:p>
          <w:p w14:paraId="6A203CCD" w14:textId="77777777" w:rsidR="002304C0" w:rsidRPr="008A5092" w:rsidRDefault="002304C0">
            <w:pPr>
              <w:rPr>
                <w:sz w:val="20"/>
                <w:szCs w:val="20"/>
              </w:rPr>
            </w:pPr>
          </w:p>
        </w:tc>
      </w:tr>
    </w:tbl>
    <w:p w14:paraId="207ADE5B" w14:textId="77777777" w:rsidR="00253FCA" w:rsidRPr="008A5092" w:rsidRDefault="00253FCA">
      <w:pPr>
        <w:rPr>
          <w:sz w:val="20"/>
          <w:szCs w:val="20"/>
        </w:rPr>
      </w:pPr>
    </w:p>
    <w:p w14:paraId="38DCD704" w14:textId="00296F9C" w:rsidR="00253FCA" w:rsidRPr="008A5092" w:rsidRDefault="004E7722">
      <w:pPr>
        <w:rPr>
          <w:sz w:val="20"/>
          <w:szCs w:val="20"/>
        </w:rPr>
      </w:pPr>
      <w:r w:rsidRPr="008A5092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8FAE4F" wp14:editId="00875245">
                <wp:simplePos x="0" y="0"/>
                <wp:positionH relativeFrom="margin">
                  <wp:align>left</wp:align>
                </wp:positionH>
                <wp:positionV relativeFrom="paragraph">
                  <wp:posOffset>252095</wp:posOffset>
                </wp:positionV>
                <wp:extent cx="8020050" cy="15240"/>
                <wp:effectExtent l="0" t="0" r="1905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2005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BA188B" id="Straight Connecto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9.85pt" to="631.5pt,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3DCAB13" w14:textId="29F03B8E" w:rsidR="00253FCA" w:rsidRPr="008A5092" w:rsidRDefault="002304C0">
      <w:pPr>
        <w:rPr>
          <w:sz w:val="20"/>
          <w:szCs w:val="20"/>
        </w:rPr>
      </w:pPr>
      <w:r w:rsidRPr="008A5092">
        <w:rPr>
          <w:sz w:val="20"/>
          <w:szCs w:val="20"/>
        </w:rPr>
        <w:t>Print Employee Name (Last, First)</w:t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  <w:t xml:space="preserve"> </w:t>
      </w:r>
      <w:r w:rsidRPr="008A5092">
        <w:rPr>
          <w:sz w:val="20"/>
          <w:szCs w:val="20"/>
        </w:rPr>
        <w:tab/>
        <w:t xml:space="preserve">Signature </w:t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  <w:t>Date</w:t>
      </w:r>
    </w:p>
    <w:p w14:paraId="621A49FC" w14:textId="25952D54" w:rsidR="002304C0" w:rsidRPr="008A5092" w:rsidRDefault="002304C0">
      <w:pPr>
        <w:rPr>
          <w:sz w:val="20"/>
          <w:szCs w:val="20"/>
        </w:rPr>
      </w:pPr>
    </w:p>
    <w:p w14:paraId="66F8AEC1" w14:textId="5A55DC08" w:rsidR="002304C0" w:rsidRPr="008A5092" w:rsidRDefault="004E7722">
      <w:pPr>
        <w:rPr>
          <w:sz w:val="20"/>
          <w:szCs w:val="20"/>
        </w:rPr>
      </w:pPr>
      <w:r w:rsidRPr="008A5092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D07E07" wp14:editId="6BC8B8C4">
                <wp:simplePos x="0" y="0"/>
                <wp:positionH relativeFrom="margin">
                  <wp:align>left</wp:align>
                </wp:positionH>
                <wp:positionV relativeFrom="paragraph">
                  <wp:posOffset>209550</wp:posOffset>
                </wp:positionV>
                <wp:extent cx="8020050" cy="15240"/>
                <wp:effectExtent l="0" t="0" r="1905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20050" cy="1524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2E889A" id="Straight Connector 3" o:spid="_x0000_s1026" style="position:absolute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6.5pt" to="631.5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212FD23" w14:textId="032B7EE4" w:rsidR="002304C0" w:rsidRPr="008A5092" w:rsidRDefault="002304C0">
      <w:pPr>
        <w:rPr>
          <w:sz w:val="20"/>
          <w:szCs w:val="20"/>
        </w:rPr>
      </w:pPr>
      <w:r w:rsidRPr="008A5092">
        <w:rPr>
          <w:sz w:val="20"/>
          <w:szCs w:val="20"/>
        </w:rPr>
        <w:t xml:space="preserve">Print Evaluator Name (Last, First) </w:t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</w:r>
      <w:r w:rsidRPr="008A5092">
        <w:rPr>
          <w:sz w:val="20"/>
          <w:szCs w:val="20"/>
        </w:rPr>
        <w:tab/>
        <w:t>Signature</w:t>
      </w:r>
      <w:r w:rsidR="004E7722" w:rsidRPr="008A5092">
        <w:rPr>
          <w:sz w:val="20"/>
          <w:szCs w:val="20"/>
        </w:rPr>
        <w:tab/>
      </w:r>
      <w:r w:rsidR="004E7722" w:rsidRPr="008A5092">
        <w:rPr>
          <w:sz w:val="20"/>
          <w:szCs w:val="20"/>
        </w:rPr>
        <w:tab/>
      </w:r>
      <w:r w:rsidR="004E7722" w:rsidRPr="008A5092">
        <w:rPr>
          <w:sz w:val="20"/>
          <w:szCs w:val="20"/>
        </w:rPr>
        <w:tab/>
      </w:r>
      <w:r w:rsidR="004E7722" w:rsidRPr="008A5092">
        <w:rPr>
          <w:sz w:val="20"/>
          <w:szCs w:val="20"/>
        </w:rPr>
        <w:tab/>
      </w:r>
      <w:r w:rsidR="004E7722" w:rsidRPr="008A5092">
        <w:rPr>
          <w:sz w:val="20"/>
          <w:szCs w:val="20"/>
        </w:rPr>
        <w:tab/>
      </w:r>
      <w:r w:rsidR="004E7722" w:rsidRPr="008A5092">
        <w:rPr>
          <w:sz w:val="20"/>
          <w:szCs w:val="20"/>
        </w:rPr>
        <w:tab/>
        <w:t>Date</w:t>
      </w:r>
    </w:p>
    <w:p w14:paraId="2172DFA3" w14:textId="7B1CBFA5" w:rsidR="00E72CA0" w:rsidRPr="008A5092" w:rsidRDefault="00E72CA0">
      <w:pPr>
        <w:rPr>
          <w:sz w:val="20"/>
          <w:szCs w:val="20"/>
        </w:rPr>
      </w:pPr>
    </w:p>
    <w:sectPr w:rsidR="00E72CA0" w:rsidRPr="008A5092" w:rsidSect="00F33AF1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966A2" w14:textId="77777777" w:rsidR="005F26AF" w:rsidRDefault="005F26AF" w:rsidP="00F33AF1">
      <w:pPr>
        <w:spacing w:after="0" w:line="240" w:lineRule="auto"/>
      </w:pPr>
      <w:r>
        <w:separator/>
      </w:r>
    </w:p>
  </w:endnote>
  <w:endnote w:type="continuationSeparator" w:id="0">
    <w:p w14:paraId="2871E9B5" w14:textId="77777777" w:rsidR="005F26AF" w:rsidRDefault="005F26AF" w:rsidP="00F33A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54882" w14:textId="40F50875" w:rsidR="00B77F1F" w:rsidRDefault="00B344EC">
    <w:pPr>
      <w:pStyle w:val="Footer"/>
      <w:jc w:val="right"/>
    </w:pPr>
    <w:r>
      <w:t xml:space="preserve">COVID-19 </w:t>
    </w:r>
    <w:r w:rsidR="00B77F1F">
      <w:t>V1 Pa</w:t>
    </w:r>
    <w:sdt>
      <w:sdtPr>
        <w:id w:val="-133383107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52681">
          <w:t xml:space="preserve">ge </w:t>
        </w:r>
        <w:r w:rsidR="00B77F1F">
          <w:fldChar w:fldCharType="begin"/>
        </w:r>
        <w:r w:rsidR="00B77F1F">
          <w:instrText xml:space="preserve"> PAGE   \* MERGEFORMAT </w:instrText>
        </w:r>
        <w:r w:rsidR="00B77F1F">
          <w:fldChar w:fldCharType="separate"/>
        </w:r>
        <w:r w:rsidR="00B77F1F">
          <w:rPr>
            <w:noProof/>
          </w:rPr>
          <w:t>2</w:t>
        </w:r>
        <w:r w:rsidR="00B77F1F">
          <w:rPr>
            <w:noProof/>
          </w:rPr>
          <w:fldChar w:fldCharType="end"/>
        </w:r>
      </w:sdtContent>
    </w:sdt>
  </w:p>
  <w:p w14:paraId="7E1BF871" w14:textId="5C03E7EB" w:rsidR="00B77F1F" w:rsidRDefault="000E054C">
    <w:pPr>
      <w:pStyle w:val="Footer"/>
    </w:pPr>
    <w:r>
      <w:t>03</w:t>
    </w:r>
    <w:r w:rsidR="00533342">
      <w:t>-20</w:t>
    </w:r>
    <w: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79D51" w14:textId="77777777" w:rsidR="005F26AF" w:rsidRDefault="005F26AF" w:rsidP="00F33AF1">
      <w:pPr>
        <w:spacing w:after="0" w:line="240" w:lineRule="auto"/>
      </w:pPr>
      <w:r>
        <w:separator/>
      </w:r>
    </w:p>
  </w:footnote>
  <w:footnote w:type="continuationSeparator" w:id="0">
    <w:p w14:paraId="5C89A786" w14:textId="77777777" w:rsidR="005F26AF" w:rsidRDefault="005F26AF" w:rsidP="00F33A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5B73" w14:textId="2E9BD7A7" w:rsidR="00FC432F" w:rsidRPr="001D73DC" w:rsidRDefault="00391037" w:rsidP="0048684F">
    <w:pPr>
      <w:pStyle w:val="Header"/>
      <w:rPr>
        <w:sz w:val="24"/>
        <w:szCs w:val="24"/>
      </w:rPr>
    </w:pPr>
    <w:r>
      <w:rPr>
        <w:sz w:val="24"/>
        <w:szCs w:val="24"/>
      </w:rPr>
      <w:t>LEMSA</w:t>
    </w:r>
    <w:r w:rsidR="001D73DC" w:rsidRPr="001D73DC">
      <w:rPr>
        <w:sz w:val="24"/>
        <w:szCs w:val="24"/>
      </w:rPr>
      <w:t xml:space="preserve"> LETTER HEAD/INFORMATION</w:t>
    </w:r>
  </w:p>
  <w:p w14:paraId="46D3C79B" w14:textId="13780199" w:rsidR="00F33AF1" w:rsidRPr="00FC432F" w:rsidRDefault="003A7AA2" w:rsidP="0048684F">
    <w:pPr>
      <w:pStyle w:val="Header"/>
      <w:rPr>
        <w:sz w:val="28"/>
        <w:szCs w:val="28"/>
      </w:rPr>
    </w:pPr>
    <w:r>
      <w:rPr>
        <w:sz w:val="24"/>
        <w:szCs w:val="24"/>
      </w:rPr>
      <w:t xml:space="preserve">EMT/Paramedic </w:t>
    </w:r>
    <w:r w:rsidR="00243087" w:rsidRPr="00FC432F">
      <w:rPr>
        <w:sz w:val="24"/>
        <w:szCs w:val="24"/>
      </w:rPr>
      <w:t>Competency</w:t>
    </w:r>
    <w:r w:rsidR="0048684F" w:rsidRPr="00FC432F">
      <w:rPr>
        <w:sz w:val="24"/>
        <w:szCs w:val="24"/>
      </w:rPr>
      <w:t xml:space="preserve">: </w:t>
    </w:r>
    <w:r w:rsidR="00FC432F" w:rsidRPr="00FC432F">
      <w:rPr>
        <w:sz w:val="24"/>
        <w:szCs w:val="24"/>
      </w:rPr>
      <w:t xml:space="preserve"> </w:t>
    </w:r>
    <w:r w:rsidR="00FC432F" w:rsidRPr="00FC432F">
      <w:rPr>
        <w:color w:val="000000"/>
        <w:sz w:val="24"/>
        <w:szCs w:val="24"/>
      </w:rPr>
      <w:t xml:space="preserve">Nasopharyngeal </w:t>
    </w:r>
    <w:r w:rsidR="000E054C">
      <w:rPr>
        <w:color w:val="000000"/>
        <w:sz w:val="24"/>
        <w:szCs w:val="24"/>
      </w:rPr>
      <w:t>S</w:t>
    </w:r>
    <w:r w:rsidR="00FC432F" w:rsidRPr="00FC432F">
      <w:rPr>
        <w:color w:val="000000"/>
        <w:sz w:val="24"/>
        <w:szCs w:val="24"/>
      </w:rPr>
      <w:t xml:space="preserve">wab (NP swab) for COVID-19 testing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2F74F2"/>
    <w:multiLevelType w:val="hybridMultilevel"/>
    <w:tmpl w:val="51EA00B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8F643B8"/>
    <w:multiLevelType w:val="hybridMultilevel"/>
    <w:tmpl w:val="44C46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4E7EFF"/>
    <w:multiLevelType w:val="hybridMultilevel"/>
    <w:tmpl w:val="39165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sTQ2sTAyMTIxNDNV0lEKTi0uzszPAykwrAUAS82KlSwAAAA="/>
  </w:docVars>
  <w:rsids>
    <w:rsidRoot w:val="00F33AF1"/>
    <w:rsid w:val="000244F2"/>
    <w:rsid w:val="000E054C"/>
    <w:rsid w:val="00164E6B"/>
    <w:rsid w:val="00175B64"/>
    <w:rsid w:val="00182135"/>
    <w:rsid w:val="001B599B"/>
    <w:rsid w:val="001D64A6"/>
    <w:rsid w:val="001D73DC"/>
    <w:rsid w:val="001E39E9"/>
    <w:rsid w:val="001F2629"/>
    <w:rsid w:val="002304C0"/>
    <w:rsid w:val="00243087"/>
    <w:rsid w:val="00253FCA"/>
    <w:rsid w:val="002750C5"/>
    <w:rsid w:val="002F347C"/>
    <w:rsid w:val="00347DF7"/>
    <w:rsid w:val="00350A80"/>
    <w:rsid w:val="00391037"/>
    <w:rsid w:val="003A7AA2"/>
    <w:rsid w:val="00422B3A"/>
    <w:rsid w:val="00447FE2"/>
    <w:rsid w:val="0048684F"/>
    <w:rsid w:val="004E7722"/>
    <w:rsid w:val="00530151"/>
    <w:rsid w:val="00533342"/>
    <w:rsid w:val="00596277"/>
    <w:rsid w:val="005A443B"/>
    <w:rsid w:val="005F26AF"/>
    <w:rsid w:val="005F3B21"/>
    <w:rsid w:val="00607554"/>
    <w:rsid w:val="00633A96"/>
    <w:rsid w:val="006D3542"/>
    <w:rsid w:val="00752681"/>
    <w:rsid w:val="007B0E2A"/>
    <w:rsid w:val="008A5092"/>
    <w:rsid w:val="008C3C00"/>
    <w:rsid w:val="008C691D"/>
    <w:rsid w:val="008E405C"/>
    <w:rsid w:val="008F5A30"/>
    <w:rsid w:val="009B7C33"/>
    <w:rsid w:val="009C4274"/>
    <w:rsid w:val="00A26CF7"/>
    <w:rsid w:val="00A96BE0"/>
    <w:rsid w:val="00AD09C9"/>
    <w:rsid w:val="00B07217"/>
    <w:rsid w:val="00B1591A"/>
    <w:rsid w:val="00B344EC"/>
    <w:rsid w:val="00B7665D"/>
    <w:rsid w:val="00B77F1F"/>
    <w:rsid w:val="00BC3392"/>
    <w:rsid w:val="00C57CAD"/>
    <w:rsid w:val="00C81B53"/>
    <w:rsid w:val="00C85465"/>
    <w:rsid w:val="00CB2D1A"/>
    <w:rsid w:val="00CD0E61"/>
    <w:rsid w:val="00DE5D94"/>
    <w:rsid w:val="00E67ED0"/>
    <w:rsid w:val="00E72CA0"/>
    <w:rsid w:val="00E75412"/>
    <w:rsid w:val="00E932AF"/>
    <w:rsid w:val="00F33AF1"/>
    <w:rsid w:val="00F77E7B"/>
    <w:rsid w:val="00FC432F"/>
    <w:rsid w:val="00FC4815"/>
    <w:rsid w:val="00FE7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5061C27"/>
  <w15:chartTrackingRefBased/>
  <w15:docId w15:val="{B46C0DCE-BFCF-4B91-B095-5825FEAFE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26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A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AF1"/>
  </w:style>
  <w:style w:type="paragraph" w:styleId="Footer">
    <w:name w:val="footer"/>
    <w:basedOn w:val="Normal"/>
    <w:link w:val="FooterChar"/>
    <w:uiPriority w:val="99"/>
    <w:unhideWhenUsed/>
    <w:rsid w:val="00F33A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AF1"/>
  </w:style>
  <w:style w:type="table" w:styleId="TableGrid">
    <w:name w:val="Table Grid"/>
    <w:basedOn w:val="TableNormal"/>
    <w:uiPriority w:val="39"/>
    <w:rsid w:val="00F33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1">
    <w:name w:val="Normal1"/>
    <w:basedOn w:val="DefaultParagraphFont"/>
    <w:rsid w:val="00E72CA0"/>
  </w:style>
  <w:style w:type="character" w:styleId="Hyperlink">
    <w:name w:val="Hyperlink"/>
    <w:basedOn w:val="DefaultParagraphFont"/>
    <w:uiPriority w:val="99"/>
    <w:unhideWhenUsed/>
    <w:rsid w:val="00E72CA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72CA0"/>
    <w:rPr>
      <w:i/>
      <w:iCs/>
    </w:rPr>
  </w:style>
  <w:style w:type="character" w:customStyle="1" w:styleId="retrieved-from">
    <w:name w:val="retrieved-from"/>
    <w:basedOn w:val="DefaultParagraphFont"/>
    <w:rsid w:val="00E72CA0"/>
  </w:style>
  <w:style w:type="character" w:styleId="UnresolvedMention">
    <w:name w:val="Unresolved Mention"/>
    <w:basedOn w:val="DefaultParagraphFont"/>
    <w:uiPriority w:val="99"/>
    <w:semiHidden/>
    <w:unhideWhenUsed/>
    <w:rsid w:val="0075268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4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4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8A107-A069-4421-B6B3-5E1E2D87E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ipuncture prototype</vt:lpstr>
    </vt:vector>
  </TitlesOfParts>
  <Company>County of San Diego</Company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ipuncture prototype</dc:title>
  <dc:subject>V1</dc:subject>
  <dc:creator>Foster, Denise</dc:creator>
  <cp:keywords/>
  <dc:description/>
  <cp:lastModifiedBy>Trujillo, Austin@EMSA</cp:lastModifiedBy>
  <cp:revision>4</cp:revision>
  <cp:lastPrinted>2020-03-18T22:47:00Z</cp:lastPrinted>
  <dcterms:created xsi:type="dcterms:W3CDTF">2020-03-18T23:58:00Z</dcterms:created>
  <dcterms:modified xsi:type="dcterms:W3CDTF">2020-03-23T19:06:00Z</dcterms:modified>
</cp:coreProperties>
</file>